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8B511E"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6EDA" w:rsidP="00CB5089">
            <w:pPr>
              <w:tabs>
                <w:tab w:val="left" w:pos="3675"/>
              </w:tabs>
              <w:rPr>
                <w:b/>
              </w:rPr>
            </w:pPr>
            <w:r w:rsidRPr="00016EDA">
              <w:rPr>
                <w:b/>
              </w:rPr>
              <w:t>n24xrzo</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016EDA" w:rsidRDefault="00016EDA" w:rsidP="00CB5089">
            <w:pPr>
              <w:tabs>
                <w:tab w:val="left" w:pos="3675"/>
              </w:tabs>
              <w:rPr>
                <w:b/>
              </w:rPr>
            </w:pPr>
            <w:r w:rsidRPr="00016EDA">
              <w:rPr>
                <w:b/>
              </w:rPr>
              <w:t>Theory - Monday (13:00-16:00)</w:t>
            </w:r>
          </w:p>
          <w:p w:rsidR="00016EDA" w:rsidRPr="00016EDA" w:rsidRDefault="00016EDA" w:rsidP="00CB5089">
            <w:pPr>
              <w:tabs>
                <w:tab w:val="left" w:pos="3675"/>
              </w:tabs>
              <w:rPr>
                <w:b/>
              </w:rPr>
            </w:pPr>
            <w:r w:rsidRPr="00016EDA">
              <w:rPr>
                <w:b/>
              </w:rPr>
              <w:t>Lab – Thursday (10:00-12:00)</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016EDA" w:rsidRDefault="002216C2" w:rsidP="00CB5089">
            <w:pPr>
              <w:tabs>
                <w:tab w:val="left" w:pos="3675"/>
              </w:tabs>
              <w:rPr>
                <w:b/>
              </w:rPr>
            </w:pPr>
            <w:r>
              <w:rPr>
                <w:b/>
              </w:rPr>
              <w:t>D-203</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 xml:space="preserve">The class </w:t>
      </w:r>
      <w:proofErr w:type="gramStart"/>
      <w:r w:rsidRPr="00265F0C">
        <w:t>will be built</w:t>
      </w:r>
      <w:proofErr w:type="gramEnd"/>
      <w:r w:rsidRPr="00265F0C">
        <w:t xml:space="preserve">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Timothy C. Lethbridge and Robert </w:t>
      </w:r>
      <w:proofErr w:type="spellStart"/>
      <w:r w:rsidRPr="00CE58F4">
        <w:rPr>
          <w:i/>
          <w:color w:val="000000"/>
        </w:rPr>
        <w:t>Laganière</w:t>
      </w:r>
      <w:proofErr w:type="spellEnd"/>
      <w:r w:rsidRPr="00CE58F4">
        <w:rPr>
          <w:i/>
          <w:color w:val="000000"/>
        </w:rPr>
        <w:t>,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Walter </w:t>
      </w:r>
      <w:proofErr w:type="spellStart"/>
      <w:r w:rsidRPr="00CE58F4">
        <w:rPr>
          <w:i/>
          <w:color w:val="000000"/>
        </w:rPr>
        <w:t>Savitch</w:t>
      </w:r>
      <w:proofErr w:type="spellEnd"/>
      <w:r w:rsidRPr="00CE58F4">
        <w:rPr>
          <w:i/>
          <w:color w:val="000000"/>
        </w:rPr>
        <w:t>,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Harvey M. </w:t>
      </w:r>
      <w:proofErr w:type="spellStart"/>
      <w:r w:rsidRPr="00CE58F4">
        <w:rPr>
          <w:i/>
        </w:rPr>
        <w:t>Deitel</w:t>
      </w:r>
      <w:proofErr w:type="spellEnd"/>
      <w:r w:rsidRPr="00CE58F4">
        <w:rPr>
          <w:i/>
        </w:rPr>
        <w:t xml:space="preserve"> and Paul J. </w:t>
      </w:r>
      <w:proofErr w:type="spellStart"/>
      <w:r w:rsidRPr="00CE58F4">
        <w:rPr>
          <w:i/>
        </w:rPr>
        <w:t>Deitel</w:t>
      </w:r>
      <w:proofErr w:type="spellEnd"/>
      <w:r w:rsidRPr="00CE58F4">
        <w:rPr>
          <w:i/>
        </w:rPr>
        <w:t xml:space="preserve">. 2001. Java How to Program (4th. </w:t>
      </w:r>
      <w:proofErr w:type="gramStart"/>
      <w:r w:rsidRPr="00CE58F4">
        <w:rPr>
          <w:i/>
        </w:rPr>
        <w:t>ed</w:t>
      </w:r>
      <w:proofErr w:type="gramEnd"/>
      <w:r w:rsidRPr="00CE58F4">
        <w:rPr>
          <w:i/>
        </w:rPr>
        <w:t>.).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Paul </w:t>
      </w:r>
      <w:proofErr w:type="spellStart"/>
      <w:r w:rsidRPr="00CE58F4">
        <w:rPr>
          <w:i/>
        </w:rPr>
        <w:t>Deitel</w:t>
      </w:r>
      <w:proofErr w:type="spellEnd"/>
      <w:r w:rsidRPr="00CE58F4">
        <w:rPr>
          <w:i/>
        </w:rPr>
        <w:t xml:space="preserve"> and Harvey </w:t>
      </w:r>
      <w:proofErr w:type="spellStart"/>
      <w:r w:rsidRPr="00CE58F4">
        <w:rPr>
          <w:i/>
        </w:rPr>
        <w:t>Deitel</w:t>
      </w:r>
      <w:proofErr w:type="spellEnd"/>
      <w:r w:rsidRPr="00CE58F4">
        <w:rPr>
          <w:i/>
        </w:rPr>
        <w:t xml:space="preserve">. 2016. Visual C# How to Program (6th. </w:t>
      </w:r>
      <w:proofErr w:type="gramStart"/>
      <w:r w:rsidRPr="00CE58F4">
        <w:rPr>
          <w:i/>
        </w:rPr>
        <w:t>ed</w:t>
      </w:r>
      <w:proofErr w:type="gramEnd"/>
      <w:r w:rsidRPr="00CE58F4">
        <w:rPr>
          <w:i/>
        </w:rPr>
        <w:t>.).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lastRenderedPageBreak/>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8B511E"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446EF2">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w:t>
      </w:r>
      <w:r w:rsidR="00446EF2">
        <w:t xml:space="preserve"> </w:t>
      </w:r>
      <w:r w:rsidR="00446EF2" w:rsidRPr="00506B41">
        <w:t>Overdue a</w:t>
      </w:r>
      <w:r w:rsidR="00446EF2">
        <w:t xml:space="preserve">ssignments </w:t>
      </w:r>
      <w:proofErr w:type="gramStart"/>
      <w:r w:rsidR="00446EF2">
        <w:t>will not be accepted</w:t>
      </w:r>
      <w:proofErr w:type="gramEnd"/>
      <w:r w:rsidR="00446EF2">
        <w:t>.</w:t>
      </w:r>
    </w:p>
    <w:p w:rsidR="00BE1C46" w:rsidRPr="00506B41" w:rsidRDefault="00BE1C46" w:rsidP="00BE1C46">
      <w:pPr>
        <w:jc w:val="both"/>
      </w:pPr>
      <w:proofErr w:type="gramStart"/>
      <w:r w:rsidRPr="00506B41">
        <w:lastRenderedPageBreak/>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r w:rsidR="00446EF2">
        <w:t xml:space="preserve">and </w:t>
      </w:r>
      <w:proofErr w:type="spellStart"/>
      <w:r w:rsidR="00446EF2">
        <w:t>Github</w:t>
      </w:r>
      <w:proofErr w:type="spellEnd"/>
      <w:r w:rsidR="00446EF2">
        <w:t xml:space="preserve">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instructor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Pr="00F73CF9" w:rsidRDefault="0090618B" w:rsidP="00F73CF9">
            <w:pPr>
              <w:spacing w:after="40"/>
            </w:pPr>
            <w:r w:rsidRPr="00F73CF9">
              <w:t>21.02.2022</w:t>
            </w:r>
          </w:p>
          <w:p w:rsidR="0090618B" w:rsidRDefault="0090618B" w:rsidP="00F73CF9">
            <w:pPr>
              <w:spacing w:after="40"/>
            </w:pPr>
            <w:r w:rsidRPr="00F73CF9">
              <w:t>24.02.2022</w:t>
            </w:r>
          </w:p>
        </w:tc>
        <w:tc>
          <w:tcPr>
            <w:tcW w:w="5122" w:type="dxa"/>
            <w:vAlign w:val="center"/>
          </w:tcPr>
          <w:p w:rsidR="00D545EE" w:rsidRPr="00221417" w:rsidRDefault="00D545EE" w:rsidP="00D545EE">
            <w:pPr>
              <w:pBdr>
                <w:top w:val="nil"/>
                <w:left w:val="nil"/>
                <w:bottom w:val="nil"/>
                <w:right w:val="nil"/>
                <w:between w:val="nil"/>
              </w:pBdr>
              <w:spacing w:after="40"/>
            </w:pPr>
            <w:r w:rsidRPr="00221417">
              <w:t>Course Plan and Communication</w:t>
            </w:r>
          </w:p>
          <w:p w:rsidR="00D545EE" w:rsidRPr="00221417" w:rsidRDefault="00D545EE" w:rsidP="00D545EE">
            <w:pPr>
              <w:pBdr>
                <w:top w:val="nil"/>
                <w:left w:val="nil"/>
                <w:bottom w:val="nil"/>
                <w:right w:val="nil"/>
                <w:between w:val="nil"/>
              </w:pBdr>
              <w:spacing w:after="40"/>
            </w:pPr>
            <w:r w:rsidRPr="00221417">
              <w:t>Grading System, Assignments</w:t>
            </w:r>
            <w:r w:rsidR="00221417">
              <w:t>,</w:t>
            </w:r>
            <w:r w:rsidRPr="00221417">
              <w:t xml:space="preserve"> and Exams.</w:t>
            </w:r>
          </w:p>
          <w:p w:rsidR="00D545EE" w:rsidRPr="00221417" w:rsidRDefault="00221417" w:rsidP="00D545EE">
            <w:pPr>
              <w:pBdr>
                <w:top w:val="nil"/>
                <w:left w:val="nil"/>
                <w:bottom w:val="nil"/>
                <w:right w:val="nil"/>
                <w:between w:val="nil"/>
              </w:pBdr>
              <w:spacing w:after="40"/>
            </w:pPr>
            <w:r w:rsidRPr="00221417">
              <w:t>Software and Software Engineering</w:t>
            </w:r>
          </w:p>
          <w:p w:rsidR="00221417" w:rsidRDefault="00221417" w:rsidP="00221417">
            <w:pPr>
              <w:pBdr>
                <w:top w:val="nil"/>
                <w:left w:val="nil"/>
                <w:bottom w:val="nil"/>
                <w:right w:val="nil"/>
                <w:between w:val="nil"/>
              </w:pBdr>
              <w:spacing w:after="40"/>
            </w:pPr>
            <w:r w:rsidRPr="00221417">
              <w:t>Object Orientation</w:t>
            </w:r>
            <w:r>
              <w:t xml:space="preserve"> and OOP with Java</w:t>
            </w:r>
            <w:r w:rsidR="00C972E7">
              <w:t xml:space="preserve"> Part-I</w:t>
            </w:r>
            <w:r>
              <w:t xml:space="preserve">(Classes, Objects, </w:t>
            </w:r>
            <w:proofErr w:type="spellStart"/>
            <w:r>
              <w:t>Methods,Inheritance,Access</w:t>
            </w:r>
            <w:proofErr w:type="spellEnd"/>
            <w:r>
              <w:t xml:space="preserve"> </w:t>
            </w:r>
            <w:proofErr w:type="spellStart"/>
            <w:r>
              <w:t>Modifiers,This</w:t>
            </w:r>
            <w:proofErr w:type="spellEnd"/>
            <w:r>
              <w:t xml:space="preserve"> and </w:t>
            </w:r>
            <w:proofErr w:type="spellStart"/>
            <w:r>
              <w:t>InstanceOf</w:t>
            </w:r>
            <w:proofErr w:type="spellEnd"/>
            <w:r>
              <w:t xml:space="preserve"> Keywords)</w:t>
            </w:r>
          </w:p>
          <w:p w:rsidR="001D70F5" w:rsidRPr="00041E44" w:rsidRDefault="001D70F5" w:rsidP="00221417">
            <w:pPr>
              <w:pBdr>
                <w:top w:val="nil"/>
                <w:left w:val="nil"/>
                <w:bottom w:val="nil"/>
                <w:right w:val="nil"/>
                <w:between w:val="nil"/>
              </w:pBdr>
              <w:spacing w:after="40"/>
            </w:pPr>
          </w:p>
        </w:tc>
        <w:tc>
          <w:tcPr>
            <w:tcW w:w="1692" w:type="dxa"/>
          </w:tcPr>
          <w:p w:rsidR="00D545EE" w:rsidRDefault="00CB65E4" w:rsidP="00D545EE">
            <w:r>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90618B" w:rsidRPr="00F73CF9" w:rsidRDefault="0090618B" w:rsidP="00F73CF9">
            <w:pPr>
              <w:spacing w:after="40"/>
            </w:pPr>
            <w:r w:rsidRPr="00F73CF9">
              <w:t>28.02.2022</w:t>
            </w:r>
          </w:p>
          <w:p w:rsidR="00D545EE" w:rsidRDefault="0090618B" w:rsidP="00F73CF9">
            <w:pPr>
              <w:spacing w:after="40"/>
            </w:pPr>
            <w:r w:rsidRPr="00F73CF9">
              <w:t>03.03.2022</w:t>
            </w:r>
          </w:p>
        </w:tc>
        <w:tc>
          <w:tcPr>
            <w:tcW w:w="5122" w:type="dxa"/>
            <w:vAlign w:val="center"/>
          </w:tcPr>
          <w:p w:rsidR="008E7DD8" w:rsidRDefault="00C972E7" w:rsidP="00C972E7">
            <w:pPr>
              <w:spacing w:after="40"/>
            </w:pPr>
            <w:r>
              <w:t>OOP with Java Part-II (super keyword, final keyword, Polymorphism / Encapsulation, Method Overriding, Nested Inner Class, Static Class, Anonymous Class</w:t>
            </w:r>
            <w:r w:rsidR="008E7DD8">
              <w:t xml:space="preserve">, </w:t>
            </w:r>
            <w:proofErr w:type="spellStart"/>
            <w:r w:rsidR="008E7DD8">
              <w:t>Enums</w:t>
            </w:r>
            <w:proofErr w:type="spellEnd"/>
            <w:r w:rsidR="008E7DD8">
              <w:t xml:space="preserve"> / </w:t>
            </w:r>
            <w:proofErr w:type="spellStart"/>
            <w:r w:rsidR="008E7DD8">
              <w:t>Enum</w:t>
            </w:r>
            <w:proofErr w:type="spellEnd"/>
            <w:r w:rsidR="008E7DD8">
              <w:t xml:space="preserve">-Constructor / </w:t>
            </w:r>
            <w:proofErr w:type="spellStart"/>
            <w:r w:rsidR="008E7DD8">
              <w:t>Enum</w:t>
            </w:r>
            <w:proofErr w:type="spellEnd"/>
            <w:r w:rsidR="008E7DD8">
              <w:t>-String, Abstract Class, Object Class, Forms of Inheritance, Benefits, and Costs of Inheritance, Packages, Access Protection in Packages</w:t>
            </w:r>
          </w:p>
          <w:p w:rsidR="001D70F5" w:rsidRPr="00041E44" w:rsidRDefault="001D70F5" w:rsidP="00C972E7">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90618B" w:rsidRPr="00F73CF9" w:rsidRDefault="0090618B" w:rsidP="00F73CF9">
            <w:pPr>
              <w:spacing w:after="40"/>
            </w:pPr>
            <w:r w:rsidRPr="00F73CF9">
              <w:t>07.03.2022</w:t>
            </w:r>
          </w:p>
          <w:p w:rsidR="00D545EE" w:rsidRDefault="0090618B" w:rsidP="00F73CF9">
            <w:pPr>
              <w:spacing w:after="40"/>
            </w:pPr>
            <w:r w:rsidRPr="00F73CF9">
              <w:t>10.03.2022</w:t>
            </w:r>
          </w:p>
        </w:tc>
        <w:tc>
          <w:tcPr>
            <w:tcW w:w="5122" w:type="dxa"/>
            <w:vAlign w:val="center"/>
          </w:tcPr>
          <w:p w:rsidR="00D545EE" w:rsidRDefault="005C7616" w:rsidP="00D545EE">
            <w:pPr>
              <w:spacing w:after="40"/>
            </w:pPr>
            <w:r>
              <w:t>OOP with Java Part-III(Defining and Interface and Interface Implementation, Nested Interfaces, Variables in Interfaces, Extending Interfaces, Reflection, Wrapper Classes, Lambda Notation)</w:t>
            </w:r>
          </w:p>
          <w:p w:rsidR="001D70F5" w:rsidRPr="009B36C6" w:rsidRDefault="001D70F5" w:rsidP="00D545EE">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90618B" w:rsidRPr="00F73CF9" w:rsidRDefault="0090618B" w:rsidP="00F73CF9">
            <w:pPr>
              <w:spacing w:after="40"/>
            </w:pPr>
            <w:r w:rsidRPr="00F73CF9">
              <w:t>14.03.2022</w:t>
            </w:r>
          </w:p>
          <w:p w:rsidR="00D545EE" w:rsidRDefault="0090618B" w:rsidP="00F73CF9">
            <w:pPr>
              <w:spacing w:after="40"/>
            </w:pPr>
            <w:r w:rsidRPr="00F73CF9">
              <w:t>17.03.2022</w:t>
            </w:r>
          </w:p>
        </w:tc>
        <w:tc>
          <w:tcPr>
            <w:tcW w:w="5122" w:type="dxa"/>
            <w:vAlign w:val="center"/>
          </w:tcPr>
          <w:p w:rsidR="002C448B" w:rsidRPr="002C448B" w:rsidRDefault="002C448B" w:rsidP="002C448B">
            <w:pPr>
              <w:spacing w:after="40"/>
              <w:rPr>
                <w:color w:val="FF0000"/>
              </w:rPr>
            </w:pPr>
            <w:r w:rsidRPr="002C448B">
              <w:t>UML (</w:t>
            </w:r>
            <w:r>
              <w:t>UML</w:t>
            </w:r>
            <w:r w:rsidRPr="002C448B">
              <w:t xml:space="preserve"> tools, </w:t>
            </w:r>
            <w:r>
              <w:t>UML</w:t>
            </w:r>
            <w:r w:rsidRPr="002C448B">
              <w:t xml:space="preserve"> building blocks, architecture, diagrams, relationship, association, aggregation, composition comparison, association, depende</w:t>
            </w:r>
            <w:r>
              <w:t>n</w:t>
            </w:r>
            <w:r w:rsidRPr="002C448B">
              <w:t xml:space="preserve">cy, generalization, realization, class diagram, object diagram, component diagram, deployment diagram, interaction diagram, use-case diagram, sequence </w:t>
            </w:r>
            <w:r w:rsidRPr="002C448B">
              <w:lastRenderedPageBreak/>
              <w:t>diagram, collaboration diagram, state-machine diagram, activity diagram, timing diagram)</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90618B" w:rsidRPr="00F73CF9" w:rsidRDefault="0090618B" w:rsidP="00F73CF9">
            <w:pPr>
              <w:spacing w:after="40"/>
            </w:pPr>
            <w:r w:rsidRPr="00F73CF9">
              <w:t>21.03.2022</w:t>
            </w:r>
          </w:p>
          <w:p w:rsidR="00D545EE" w:rsidRDefault="0090618B" w:rsidP="00F73CF9">
            <w:pPr>
              <w:spacing w:after="40"/>
            </w:pPr>
            <w:r w:rsidRPr="00F73CF9">
              <w:t>24.03.2022</w:t>
            </w:r>
          </w:p>
        </w:tc>
        <w:tc>
          <w:tcPr>
            <w:tcW w:w="5122" w:type="dxa"/>
            <w:vAlign w:val="center"/>
          </w:tcPr>
          <w:p w:rsidR="00D545EE" w:rsidRPr="009B36C6" w:rsidRDefault="00130D1C" w:rsidP="00130D1C">
            <w:pPr>
              <w:spacing w:after="40"/>
            </w:pPr>
            <w:proofErr w:type="spellStart"/>
            <w:r w:rsidRPr="002E2682">
              <w:t>Plantuml</w:t>
            </w:r>
            <w:proofErr w:type="spellEnd"/>
            <w:r w:rsidRPr="002E2682">
              <w:t xml:space="preserve"> and Examples</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90618B" w:rsidRPr="00F73CF9" w:rsidRDefault="0090618B" w:rsidP="00F73CF9">
            <w:pPr>
              <w:spacing w:after="40"/>
            </w:pPr>
            <w:r w:rsidRPr="00F73CF9">
              <w:t>28.03.2022</w:t>
            </w:r>
          </w:p>
          <w:p w:rsidR="008526CD" w:rsidRPr="00F73CF9" w:rsidRDefault="0090618B" w:rsidP="00F73CF9">
            <w:pPr>
              <w:spacing w:after="40"/>
            </w:pPr>
            <w:r w:rsidRPr="00F73CF9">
              <w:t>31.03.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90618B" w:rsidRPr="00F73CF9" w:rsidRDefault="0090618B" w:rsidP="00F73CF9">
            <w:pPr>
              <w:spacing w:after="40"/>
            </w:pPr>
            <w:r w:rsidRPr="00F73CF9">
              <w:t>04.04.2022</w:t>
            </w:r>
          </w:p>
          <w:p w:rsidR="008526CD" w:rsidRPr="00F73CF9" w:rsidRDefault="0090618B" w:rsidP="00F73CF9">
            <w:pPr>
              <w:spacing w:after="40"/>
            </w:pPr>
            <w:r w:rsidRPr="00F73CF9">
              <w:t>07.04.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90618B" w:rsidP="00B308A4">
            <w:pPr>
              <w:spacing w:after="40"/>
              <w:rPr>
                <w:b/>
              </w:rPr>
            </w:pPr>
            <w:r>
              <w:rPr>
                <w:b/>
              </w:rPr>
              <w:t>09.04</w:t>
            </w:r>
            <w:r w:rsidR="000B6909">
              <w:rPr>
                <w:b/>
              </w:rPr>
              <w:t>.2022</w:t>
            </w:r>
            <w:r>
              <w:rPr>
                <w:b/>
              </w:rPr>
              <w:t xml:space="preserve"> 17.04</w:t>
            </w:r>
            <w:r w:rsidR="000B6909">
              <w:rPr>
                <w:b/>
              </w:rPr>
              <w:t>.2022</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0B6909" w:rsidRPr="00F73CF9" w:rsidRDefault="000B6909" w:rsidP="000B6909">
            <w:pPr>
              <w:spacing w:after="40"/>
            </w:pPr>
            <w:r>
              <w:t>18</w:t>
            </w:r>
            <w:r w:rsidRPr="00F73CF9">
              <w:t>.04.2022</w:t>
            </w:r>
          </w:p>
          <w:p w:rsidR="008526CD" w:rsidRPr="00FF5D28" w:rsidRDefault="000B6909" w:rsidP="000B6909">
            <w:pPr>
              <w:spacing w:after="40"/>
              <w:rPr>
                <w:color w:val="FF0000"/>
              </w:rPr>
            </w:pPr>
            <w:r>
              <w:t>21</w:t>
            </w:r>
            <w:r w:rsidRPr="00F73CF9">
              <w:t>.04.2022</w:t>
            </w:r>
          </w:p>
        </w:tc>
        <w:tc>
          <w:tcPr>
            <w:tcW w:w="5122" w:type="dxa"/>
            <w:shd w:val="clear" w:color="auto" w:fill="auto"/>
          </w:tcPr>
          <w:p w:rsidR="008526CD" w:rsidRDefault="00130D1C" w:rsidP="002E2682">
            <w:pPr>
              <w:spacing w:after="40"/>
            </w:pPr>
            <w:r w:rsidRPr="002E2682">
              <w:t>Using Design Patterns</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0B6909" w:rsidRPr="00F73CF9" w:rsidRDefault="000B6909" w:rsidP="000B6909">
            <w:pPr>
              <w:spacing w:after="40"/>
            </w:pPr>
            <w:r>
              <w:t>25</w:t>
            </w:r>
            <w:r w:rsidRPr="00F73CF9">
              <w:t>.04.2022</w:t>
            </w:r>
          </w:p>
          <w:p w:rsidR="008526CD" w:rsidRPr="00FF5D28" w:rsidRDefault="000B6909" w:rsidP="000B6909">
            <w:pPr>
              <w:spacing w:after="40"/>
              <w:rPr>
                <w:color w:val="FF0000"/>
              </w:rPr>
            </w:pPr>
            <w:r>
              <w:t>28</w:t>
            </w:r>
            <w:r w:rsidRPr="00F73CF9">
              <w:t>.04.2022</w:t>
            </w:r>
          </w:p>
        </w:tc>
        <w:tc>
          <w:tcPr>
            <w:tcW w:w="5122" w:type="dxa"/>
          </w:tcPr>
          <w:p w:rsidR="008526CD" w:rsidRDefault="00130D1C" w:rsidP="002E2682">
            <w:pPr>
              <w:spacing w:after="40"/>
            </w:pPr>
            <w:r w:rsidRPr="002E2682">
              <w:t>Using Design Patter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0B6909" w:rsidRDefault="008526CD" w:rsidP="008526CD">
            <w:pPr>
              <w:spacing w:after="40"/>
              <w:rPr>
                <w:b/>
              </w:rPr>
            </w:pPr>
            <w:r w:rsidRPr="000B6909">
              <w:rPr>
                <w:b/>
              </w:rPr>
              <w:t>Week 11</w:t>
            </w:r>
          </w:p>
        </w:tc>
        <w:tc>
          <w:tcPr>
            <w:tcW w:w="1365" w:type="dxa"/>
          </w:tcPr>
          <w:p w:rsidR="000B6909" w:rsidRPr="000B6909" w:rsidRDefault="000B6909" w:rsidP="000B6909">
            <w:pPr>
              <w:spacing w:after="40"/>
              <w:rPr>
                <w:b/>
              </w:rPr>
            </w:pPr>
            <w:r w:rsidRPr="000B6909">
              <w:rPr>
                <w:b/>
              </w:rPr>
              <w:t>02.05.2022</w:t>
            </w:r>
          </w:p>
          <w:p w:rsidR="008526CD" w:rsidRPr="000B6909" w:rsidRDefault="000B6909" w:rsidP="000B6909">
            <w:pPr>
              <w:rPr>
                <w:b/>
              </w:rPr>
            </w:pPr>
            <w:r w:rsidRPr="000B6909">
              <w:rPr>
                <w:b/>
              </w:rPr>
              <w:t>05.05.2022</w:t>
            </w:r>
          </w:p>
        </w:tc>
        <w:tc>
          <w:tcPr>
            <w:tcW w:w="5122" w:type="dxa"/>
          </w:tcPr>
          <w:p w:rsidR="008526CD" w:rsidRPr="000B6909" w:rsidRDefault="000B6909" w:rsidP="008526CD">
            <w:pPr>
              <w:rPr>
                <w:b/>
              </w:rPr>
            </w:pPr>
            <w:r w:rsidRPr="000B6909">
              <w:rPr>
                <w:b/>
              </w:rPr>
              <w:t>Holiday</w:t>
            </w:r>
          </w:p>
        </w:tc>
        <w:tc>
          <w:tcPr>
            <w:tcW w:w="1692" w:type="dxa"/>
          </w:tcPr>
          <w:p w:rsidR="008526CD" w:rsidRPr="000B6909" w:rsidRDefault="008526CD" w:rsidP="008526CD">
            <w:pPr>
              <w:rPr>
                <w:b/>
              </w:rPr>
            </w:pPr>
            <w:r w:rsidRPr="000B6909">
              <w:rPr>
                <w:b/>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9F3248" w:rsidRPr="00F73CF9" w:rsidRDefault="009F3248" w:rsidP="009F3248">
            <w:pPr>
              <w:spacing w:after="40"/>
            </w:pPr>
            <w:r>
              <w:t>09</w:t>
            </w:r>
            <w:r w:rsidRPr="00F73CF9">
              <w:t>.</w:t>
            </w:r>
            <w:r>
              <w:t>05</w:t>
            </w:r>
            <w:r w:rsidRPr="00F73CF9">
              <w:t>.2022</w:t>
            </w:r>
          </w:p>
          <w:p w:rsidR="008526CD" w:rsidRDefault="009F3248" w:rsidP="009F3248">
            <w:r>
              <w:t>12.05</w:t>
            </w:r>
            <w:r w:rsidRPr="00F73CF9">
              <w:t>.2022</w:t>
            </w:r>
          </w:p>
        </w:tc>
        <w:tc>
          <w:tcPr>
            <w:tcW w:w="5122" w:type="dxa"/>
          </w:tcPr>
          <w:p w:rsidR="008526CD" w:rsidRDefault="00130D1C" w:rsidP="002E2682">
            <w:pPr>
              <w:spacing w:after="40"/>
            </w:pPr>
            <w:r w:rsidRPr="002E2682">
              <w:t>UML + UMPLE + Java Implementatio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3</w:t>
            </w:r>
          </w:p>
        </w:tc>
        <w:tc>
          <w:tcPr>
            <w:tcW w:w="1365" w:type="dxa"/>
          </w:tcPr>
          <w:p w:rsidR="009F3248" w:rsidRPr="00F73CF9" w:rsidRDefault="009F3248" w:rsidP="009F3248">
            <w:pPr>
              <w:spacing w:after="40"/>
            </w:pPr>
            <w:r>
              <w:t>16</w:t>
            </w:r>
            <w:r w:rsidRPr="00F73CF9">
              <w:t>.</w:t>
            </w:r>
            <w:r>
              <w:t>05</w:t>
            </w:r>
            <w:r w:rsidRPr="00F73CF9">
              <w:t>.2022</w:t>
            </w:r>
          </w:p>
          <w:p w:rsidR="008526CD" w:rsidRDefault="009F3248" w:rsidP="009F3248">
            <w:r>
              <w:t>19.05</w:t>
            </w:r>
            <w:r w:rsidRPr="00F73CF9">
              <w:t>.2022</w:t>
            </w:r>
          </w:p>
        </w:tc>
        <w:tc>
          <w:tcPr>
            <w:tcW w:w="5122" w:type="dxa"/>
          </w:tcPr>
          <w:p w:rsidR="008526CD" w:rsidRDefault="00130D1C" w:rsidP="002E2682">
            <w:pPr>
              <w:spacing w:after="40"/>
            </w:pPr>
            <w:r w:rsidRPr="002E2682">
              <w:t>SMC Remote Service Case Study Par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9F3248" w:rsidRPr="00F73CF9" w:rsidRDefault="00033EEC" w:rsidP="009F3248">
            <w:pPr>
              <w:spacing w:after="40"/>
            </w:pPr>
            <w:r>
              <w:t>23</w:t>
            </w:r>
            <w:r w:rsidR="009F3248" w:rsidRPr="00F73CF9">
              <w:t>.</w:t>
            </w:r>
            <w:r w:rsidR="009F3248">
              <w:t>05</w:t>
            </w:r>
            <w:r w:rsidR="009F3248" w:rsidRPr="00F73CF9">
              <w:t>.2022</w:t>
            </w:r>
          </w:p>
          <w:p w:rsidR="008526CD" w:rsidRDefault="00033EEC" w:rsidP="009F3248">
            <w:r>
              <w:t>26</w:t>
            </w:r>
            <w:r w:rsidR="009F3248">
              <w:t>.05</w:t>
            </w:r>
            <w:r w:rsidR="009F3248" w:rsidRPr="00F73CF9">
              <w:t>.2022</w:t>
            </w:r>
          </w:p>
        </w:tc>
        <w:tc>
          <w:tcPr>
            <w:tcW w:w="5122" w:type="dxa"/>
          </w:tcPr>
          <w:p w:rsidR="008526CD" w:rsidRDefault="00130D1C" w:rsidP="002E2682">
            <w:pPr>
              <w:spacing w:after="40"/>
            </w:pPr>
            <w:r w:rsidRPr="002E2682">
              <w:t>SMC Remote Service Case Study Part-I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033EEC" w:rsidRPr="00F73CF9" w:rsidRDefault="00033EEC" w:rsidP="00033EEC">
            <w:pPr>
              <w:spacing w:after="40"/>
            </w:pPr>
            <w:r>
              <w:t>30</w:t>
            </w:r>
            <w:r w:rsidRPr="00F73CF9">
              <w:t>.</w:t>
            </w:r>
            <w:r>
              <w:t>05</w:t>
            </w:r>
            <w:r w:rsidRPr="00F73CF9">
              <w:t>.2022</w:t>
            </w:r>
          </w:p>
          <w:p w:rsidR="008526CD" w:rsidRDefault="00033EEC" w:rsidP="00033EEC">
            <w:r>
              <w:t>02.06</w:t>
            </w:r>
            <w:r w:rsidRPr="00F73CF9">
              <w:t>.2022</w:t>
            </w:r>
          </w:p>
        </w:tc>
        <w:tc>
          <w:tcPr>
            <w:tcW w:w="5122" w:type="dxa"/>
          </w:tcPr>
          <w:p w:rsidR="008526CD" w:rsidRDefault="00130D1C" w:rsidP="002E2682">
            <w:pPr>
              <w:spacing w:after="40"/>
            </w:pPr>
            <w:r w:rsidRPr="002E2682">
              <w:t>OOP ATM Case Study Part-I</w:t>
            </w:r>
          </w:p>
        </w:tc>
        <w:tc>
          <w:tcPr>
            <w:tcW w:w="1692" w:type="dxa"/>
          </w:tcPr>
          <w:p w:rsidR="008526CD" w:rsidRDefault="008526CD" w:rsidP="008526CD">
            <w:r w:rsidRPr="00B602D8">
              <w:rPr>
                <w:color w:val="FF0000"/>
              </w:rPr>
              <w:t>TBD</w:t>
            </w:r>
          </w:p>
        </w:tc>
      </w:tr>
      <w:tr w:rsidR="00033EEC" w:rsidTr="00100DB5">
        <w:trPr>
          <w:trHeight w:val="567"/>
        </w:trPr>
        <w:tc>
          <w:tcPr>
            <w:tcW w:w="1163" w:type="dxa"/>
            <w:vAlign w:val="center"/>
          </w:tcPr>
          <w:p w:rsidR="00033EEC" w:rsidRDefault="00033EEC" w:rsidP="00033EEC">
            <w:pPr>
              <w:spacing w:after="40"/>
            </w:pPr>
            <w:r>
              <w:t>Week 16</w:t>
            </w:r>
          </w:p>
        </w:tc>
        <w:tc>
          <w:tcPr>
            <w:tcW w:w="1365" w:type="dxa"/>
          </w:tcPr>
          <w:p w:rsidR="00033EEC" w:rsidRPr="00F73CF9" w:rsidRDefault="00033EEC" w:rsidP="00033EEC">
            <w:pPr>
              <w:spacing w:after="40"/>
            </w:pPr>
            <w:r>
              <w:t>06</w:t>
            </w:r>
            <w:r w:rsidRPr="00F73CF9">
              <w:t>.</w:t>
            </w:r>
            <w:r>
              <w:t>06</w:t>
            </w:r>
            <w:r w:rsidRPr="00F73CF9">
              <w:t>.2022</w:t>
            </w:r>
          </w:p>
          <w:p w:rsidR="00033EEC" w:rsidRDefault="00033EEC" w:rsidP="00033EEC">
            <w:r>
              <w:t>09.06</w:t>
            </w:r>
            <w:r w:rsidRPr="00F73CF9">
              <w:t>.2022</w:t>
            </w:r>
          </w:p>
        </w:tc>
        <w:tc>
          <w:tcPr>
            <w:tcW w:w="5122" w:type="dxa"/>
          </w:tcPr>
          <w:p w:rsidR="00033EEC" w:rsidRDefault="00130D1C" w:rsidP="002E2682">
            <w:pPr>
              <w:spacing w:after="40"/>
            </w:pPr>
            <w:r w:rsidRPr="002E2682">
              <w:t>OOP ATM Case Study Part-II</w:t>
            </w:r>
          </w:p>
        </w:tc>
        <w:tc>
          <w:tcPr>
            <w:tcW w:w="1692" w:type="dxa"/>
          </w:tcPr>
          <w:p w:rsidR="00033EEC" w:rsidRDefault="00033EEC" w:rsidP="00033EEC">
            <w:r w:rsidRPr="00B602D8">
              <w:rPr>
                <w:color w:val="FF0000"/>
              </w:rPr>
              <w:t>TBD</w:t>
            </w:r>
          </w:p>
        </w:tc>
      </w:tr>
      <w:tr w:rsidR="00033EEC" w:rsidTr="00CB5089">
        <w:trPr>
          <w:trHeight w:val="567"/>
        </w:trPr>
        <w:tc>
          <w:tcPr>
            <w:tcW w:w="1163" w:type="dxa"/>
            <w:vAlign w:val="center"/>
          </w:tcPr>
          <w:p w:rsidR="00033EEC" w:rsidRPr="00C0352E" w:rsidRDefault="00033EEC" w:rsidP="00033EEC">
            <w:pPr>
              <w:spacing w:after="40"/>
              <w:rPr>
                <w:b/>
              </w:rPr>
            </w:pPr>
            <w:r>
              <w:rPr>
                <w:b/>
              </w:rPr>
              <w:t>Week 17</w:t>
            </w:r>
          </w:p>
        </w:tc>
        <w:tc>
          <w:tcPr>
            <w:tcW w:w="1365" w:type="dxa"/>
            <w:vAlign w:val="center"/>
          </w:tcPr>
          <w:p w:rsidR="00033EEC" w:rsidRPr="00C0352E" w:rsidRDefault="00C9392E" w:rsidP="00C9392E">
            <w:pPr>
              <w:spacing w:after="40"/>
              <w:rPr>
                <w:b/>
              </w:rPr>
            </w:pPr>
            <w:r>
              <w:rPr>
                <w:b/>
              </w:rPr>
              <w:t>13.06</w:t>
            </w:r>
            <w:r w:rsidR="00033EEC">
              <w:rPr>
                <w:b/>
              </w:rPr>
              <w:t>.2022</w:t>
            </w:r>
            <w:r w:rsidR="00033EEC" w:rsidRPr="00FF5D28">
              <w:rPr>
                <w:b/>
              </w:rPr>
              <w:t xml:space="preserve"> </w:t>
            </w:r>
            <w:r>
              <w:rPr>
                <w:b/>
              </w:rPr>
              <w:t>26.06</w:t>
            </w:r>
            <w:r w:rsidR="00033EEC">
              <w:rPr>
                <w:b/>
              </w:rPr>
              <w:t>.2022</w:t>
            </w:r>
          </w:p>
        </w:tc>
        <w:tc>
          <w:tcPr>
            <w:tcW w:w="5122" w:type="dxa"/>
            <w:vAlign w:val="center"/>
          </w:tcPr>
          <w:p w:rsidR="00033EEC" w:rsidRPr="00C0352E" w:rsidRDefault="00033EEC" w:rsidP="00033EEC">
            <w:pPr>
              <w:spacing w:after="40"/>
              <w:rPr>
                <w:b/>
              </w:rPr>
            </w:pPr>
            <w:r w:rsidRPr="00C0352E">
              <w:rPr>
                <w:b/>
              </w:rPr>
              <w:t>Final</w:t>
            </w:r>
          </w:p>
        </w:tc>
        <w:tc>
          <w:tcPr>
            <w:tcW w:w="1692" w:type="dxa"/>
          </w:tcPr>
          <w:p w:rsidR="00033EEC" w:rsidRDefault="00033EEC" w:rsidP="00033EEC">
            <w:r w:rsidRPr="00B602D8">
              <w:rPr>
                <w:color w:val="FF0000"/>
              </w:rPr>
              <w:t>TBD</w:t>
            </w:r>
          </w:p>
        </w:tc>
      </w:tr>
    </w:tbl>
    <w:p w:rsidR="00D479E9" w:rsidRDefault="00D479E9"/>
    <w:p w:rsidR="00C050E3" w:rsidRDefault="00C050E3">
      <w:r>
        <w:br w:type="page"/>
      </w:r>
    </w:p>
    <w:p w:rsidR="000D04C8" w:rsidRDefault="008B511E">
      <w:hyperlink r:id="rId10" w:history="1">
        <w:r w:rsidR="00544607" w:rsidRPr="00FE5C56">
          <w:rPr>
            <w:rStyle w:val="Hyperlink"/>
          </w:rPr>
          <w:t>https://www.webagesolutions.com/courses/WA1057-object-oriented-analysis-and-design-with-uml-and-java</w:t>
        </w:r>
      </w:hyperlink>
      <w:r w:rsidR="000D04C8">
        <w:t xml:space="preserve"> </w:t>
      </w:r>
    </w:p>
    <w:p w:rsidR="000D04C8" w:rsidRDefault="008B511E">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8B511E" w:rsidP="00EE2A7A">
      <w:pPr>
        <w:pStyle w:val="ListParagraph"/>
        <w:numPr>
          <w:ilvl w:val="0"/>
          <w:numId w:val="17"/>
        </w:numPr>
        <w:spacing w:after="160" w:line="259" w:lineRule="auto"/>
        <w:rPr>
          <w:highlight w:val="yellow"/>
          <w:lang w:val="tr-TR"/>
        </w:rPr>
      </w:pPr>
      <w:r>
        <w:fldChar w:fldCharType="begin"/>
      </w:r>
      <w:r w:rsidRPr="007F6CC7">
        <w:rPr>
          <w:lang w:val="tr-TR"/>
        </w:rPr>
        <w:instrText xml:space="preserve"> HYPERLINK "http://www.btechsmartclass.com/java/java-oop-concepts.html" </w:instrText>
      </w:r>
      <w:r>
        <w:fldChar w:fldCharType="separate"/>
      </w:r>
      <w:r w:rsidR="00EE2A7A" w:rsidRPr="00150ACD">
        <w:rPr>
          <w:rStyle w:val="Hyperlink"/>
          <w:highlight w:val="green"/>
          <w:lang w:val="tr-TR"/>
        </w:rPr>
        <w:t>http://www.btechsmartclass.com/java/java-oop-concepts.html</w:t>
      </w:r>
      <w:r>
        <w:rPr>
          <w:rStyle w:val="Hyperlink"/>
          <w:highlight w:val="green"/>
          <w:lang w:val="tr-TR"/>
        </w:rPr>
        <w:fldChar w:fldCharType="end"/>
      </w:r>
    </w:p>
    <w:p w:rsidR="00B054DB" w:rsidRPr="00B37E16" w:rsidRDefault="008B511E" w:rsidP="00B054DB">
      <w:pPr>
        <w:pStyle w:val="ListParagraph"/>
        <w:numPr>
          <w:ilvl w:val="1"/>
          <w:numId w:val="17"/>
        </w:numPr>
        <w:spacing w:after="160" w:line="259" w:lineRule="auto"/>
        <w:rPr>
          <w:highlight w:val="yellow"/>
          <w:lang w:val="tr-TR"/>
        </w:rPr>
      </w:pPr>
      <w:r>
        <w:fldChar w:fldCharType="begin"/>
      </w:r>
      <w:r w:rsidRPr="007F6CC7">
        <w:rPr>
          <w:lang w:val="tr-TR"/>
        </w:rPr>
        <w:instrText xml:space="preserve"> HYPERLINK "https://medium.com/javascript-scene/the-forgotten-history-of-oop-88d71b9b2d9f" \l ":~:text=%E2%80%9CObject%2DOriented%20Programming%E2%80%9D%20(,his%20Sketchpad%20Thesis%20in%201963" </w:instrText>
      </w:r>
      <w:r>
        <w:fldChar w:fldCharType="separate"/>
      </w:r>
      <w:r w:rsidR="00B054DB" w:rsidRPr="00B37E16">
        <w:rPr>
          <w:rStyle w:val="Hyperlink"/>
          <w:highlight w:val="yellow"/>
          <w:lang w:val="tr-TR"/>
        </w:rPr>
        <w:t>https://medium.com/javascript-scene/the-forgotten-history-of-oop-88d71b9b2d9f#:~:text=%E2%80%9CObject%2DOriented%20Programming%E2%80%9D%20(,his%20Sketchpad%20Thesis%20in%201963</w:t>
      </w:r>
      <w:r>
        <w:rPr>
          <w:rStyle w:val="Hyperlink"/>
          <w:highlight w:val="yellow"/>
          <w:lang w:val="tr-TR"/>
        </w:rPr>
        <w:fldChar w:fldCharType="end"/>
      </w:r>
      <w:r w:rsidR="00B054DB" w:rsidRPr="00B37E16">
        <w:rPr>
          <w:highlight w:val="yellow"/>
          <w:lang w:val="tr-TR"/>
        </w:rPr>
        <w:t xml:space="preserve">. </w:t>
      </w:r>
    </w:p>
    <w:p w:rsidR="00EE2A7A" w:rsidRPr="00265F0C" w:rsidRDefault="008B511E" w:rsidP="00EE2A7A">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buzz-words.html" </w:instrText>
      </w:r>
      <w:r>
        <w:fldChar w:fldCharType="separate"/>
      </w:r>
      <w:r w:rsidR="00EE2A7A" w:rsidRPr="00265F0C">
        <w:rPr>
          <w:rStyle w:val="Hyperlink"/>
          <w:highlight w:val="green"/>
          <w:lang w:val="tr-TR"/>
        </w:rPr>
        <w:t>http://www.btechsmartclass.com/java/java-buzz-words.html</w:t>
      </w:r>
      <w:r>
        <w:rPr>
          <w:rStyle w:val="Hyperlink"/>
          <w:highlight w:val="green"/>
          <w:lang w:val="tr-TR"/>
        </w:rPr>
        <w:fldChar w:fldCharType="end"/>
      </w:r>
    </w:p>
    <w:p w:rsidR="00547F98" w:rsidRPr="00016EDA" w:rsidRDefault="008B511E" w:rsidP="00547F98">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tps://www.javatpoint.com/cpp-vs-java" </w:instrText>
      </w:r>
      <w:r>
        <w:fldChar w:fldCharType="separate"/>
      </w:r>
      <w:r w:rsidR="00547F98" w:rsidRPr="00016EDA">
        <w:rPr>
          <w:rStyle w:val="Hyperlink"/>
          <w:highlight w:val="green"/>
          <w:lang w:val="tr-TR"/>
        </w:rPr>
        <w:t>https://www.javatpoint.com/cpp-vs-java</w:t>
      </w:r>
      <w:r>
        <w:rPr>
          <w:rStyle w:val="Hyperlink"/>
          <w:highlight w:val="green"/>
          <w:lang w:val="tr-TR"/>
        </w:rPr>
        <w:fldChar w:fldCharType="end"/>
      </w:r>
      <w:r w:rsidR="00547F98" w:rsidRPr="00016EDA">
        <w:rPr>
          <w:highlight w:val="green"/>
          <w:lang w:val="tr-TR"/>
        </w:rPr>
        <w:t xml:space="preserve"> </w:t>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classes.html" </w:instrText>
      </w:r>
      <w:r>
        <w:fldChar w:fldCharType="separate"/>
      </w:r>
      <w:r w:rsidR="00040FDB" w:rsidRPr="00016EDA">
        <w:rPr>
          <w:rStyle w:val="Hyperlink"/>
          <w:highlight w:val="green"/>
          <w:lang w:val="tr-TR"/>
        </w:rPr>
        <w:t>http://www.btechsmartclass.com/java/java-classes.html</w:t>
      </w:r>
      <w:r>
        <w:rPr>
          <w:rStyle w:val="Hyperlink"/>
          <w:highlight w:val="green"/>
          <w:lang w:val="tr-TR"/>
        </w:rPr>
        <w:fldChar w:fldCharType="end"/>
      </w:r>
    </w:p>
    <w:p w:rsidR="00040FDB" w:rsidRPr="00016EDA" w:rsidRDefault="008B511E" w:rsidP="00040F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tps://www.programiz.com</w:instrText>
      </w:r>
      <w:r w:rsidRPr="007F6CC7">
        <w:rPr>
          <w:lang w:val="tr-TR"/>
        </w:rPr>
        <w:instrText xml:space="preserve">/java-programming/class-objects" </w:instrText>
      </w:r>
      <w:r>
        <w:fldChar w:fldCharType="separate"/>
      </w:r>
      <w:r w:rsidR="00040FDB" w:rsidRPr="00016EDA">
        <w:rPr>
          <w:rStyle w:val="Hyperlink"/>
          <w:highlight w:val="green"/>
          <w:lang w:val="tr-TR"/>
        </w:rPr>
        <w:t>https://www.programiz.com/java-programming/class-objects</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methods-and-classes.html" </w:instrText>
      </w:r>
      <w:r>
        <w:fldChar w:fldCharType="separate"/>
      </w:r>
      <w:r w:rsidR="00040FDB" w:rsidRPr="00016EDA">
        <w:rPr>
          <w:rStyle w:val="Hyperlink"/>
          <w:highlight w:val="green"/>
          <w:lang w:val="tr-TR"/>
        </w:rPr>
        <w:t>http://www.btechsmartclass.com/java/java-methods-and-classes.html</w:t>
      </w:r>
      <w:r>
        <w:rPr>
          <w:rStyle w:val="Hyperlink"/>
          <w:highlight w:val="green"/>
          <w:lang w:val="tr-TR"/>
        </w:rPr>
        <w:fldChar w:fldCharType="end"/>
      </w:r>
    </w:p>
    <w:p w:rsidR="00040FDB" w:rsidRPr="00016EDA" w:rsidRDefault="008B511E" w:rsidP="00040F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w:instrText>
      </w:r>
      <w:r w:rsidRPr="007F6CC7">
        <w:rPr>
          <w:lang w:val="tr-TR"/>
        </w:rPr>
        <w:instrText xml:space="preserve">tps://www.programiz.com/java-programming/methods" </w:instrText>
      </w:r>
      <w:r>
        <w:fldChar w:fldCharType="separate"/>
      </w:r>
      <w:r w:rsidR="00040FDB" w:rsidRPr="00016EDA">
        <w:rPr>
          <w:rStyle w:val="Hyperlink"/>
          <w:highlight w:val="green"/>
          <w:lang w:val="tr-TR"/>
        </w:rPr>
        <w:t>https://www.programiz.com/java-programming/methods</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tps://www.programiz.com/java-programming/method-overloading" </w:instrText>
      </w:r>
      <w:r>
        <w:fldChar w:fldCharType="separate"/>
      </w:r>
      <w:r w:rsidR="00040FDB" w:rsidRPr="00016EDA">
        <w:rPr>
          <w:rStyle w:val="Hyperlink"/>
          <w:highlight w:val="green"/>
          <w:lang w:val="tr-TR"/>
        </w:rPr>
        <w:t>https://www.programiz.com/java-programming/method-overloading</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w:instrText>
      </w:r>
      <w:r w:rsidRPr="007F6CC7">
        <w:rPr>
          <w:lang w:val="tr-TR"/>
        </w:rPr>
        <w:instrText xml:space="preserve"> "https://www.programiz.com/java-programming/constructors" </w:instrText>
      </w:r>
      <w:r>
        <w:fldChar w:fldCharType="separate"/>
      </w:r>
      <w:r w:rsidR="00040FDB" w:rsidRPr="00016EDA">
        <w:rPr>
          <w:rStyle w:val="Hyperlink"/>
          <w:highlight w:val="green"/>
          <w:lang w:val="tr-TR"/>
        </w:rPr>
        <w:t>https://www.programiz.com/java-programming/constructors</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inheritance-basics.html" </w:instrText>
      </w:r>
      <w:r>
        <w:fldChar w:fldCharType="separate"/>
      </w:r>
      <w:r w:rsidR="00040FDB" w:rsidRPr="00016EDA">
        <w:rPr>
          <w:rStyle w:val="Hyperlink"/>
          <w:highlight w:val="green"/>
          <w:lang w:val="tr-TR"/>
        </w:rPr>
        <w:t>http://www.btechsmartclass.com/java/java-inheritance-basics.html</w:t>
      </w:r>
      <w:r>
        <w:rPr>
          <w:rStyle w:val="Hyperlink"/>
          <w:highlight w:val="green"/>
          <w:lang w:val="tr-TR"/>
        </w:rPr>
        <w:fldChar w:fldCharType="end"/>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access-specifiers.html" </w:instrText>
      </w:r>
      <w:r>
        <w:fldChar w:fldCharType="separate"/>
      </w:r>
      <w:r w:rsidR="00040FDB" w:rsidRPr="00016EDA">
        <w:rPr>
          <w:rStyle w:val="Hyperlink"/>
          <w:highlight w:val="green"/>
          <w:lang w:val="tr-TR"/>
        </w:rPr>
        <w:t>http://www.btechsmartclass.com/java/java-access-specifiers.html</w:t>
      </w:r>
      <w:r>
        <w:rPr>
          <w:rStyle w:val="Hyperlink"/>
          <w:highlight w:val="green"/>
          <w:lang w:val="tr-TR"/>
        </w:rPr>
        <w:fldChar w:fldCharType="end"/>
      </w:r>
    </w:p>
    <w:p w:rsidR="00040FDB" w:rsidRPr="00016EDA" w:rsidRDefault="008B511E" w:rsidP="00040F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tps://www.programiz.com/java-programming/access-modifiers" </w:instrText>
      </w:r>
      <w:r>
        <w:fldChar w:fldCharType="separate"/>
      </w:r>
      <w:r w:rsidR="00040FDB" w:rsidRPr="00016EDA">
        <w:rPr>
          <w:rStyle w:val="Hyperlink"/>
          <w:highlight w:val="green"/>
          <w:lang w:val="tr-TR"/>
        </w:rPr>
        <w:t>https://www.programiz.com/java-programming/access-modifiers</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www.btechsmartclass.com/java/java-constructors-in-inheritance.html" </w:instrText>
      </w:r>
      <w:r>
        <w:fldChar w:fldCharType="separate"/>
      </w:r>
      <w:r w:rsidR="00040FDB" w:rsidRPr="00016EDA">
        <w:rPr>
          <w:rStyle w:val="Hyperlink"/>
          <w:highlight w:val="green"/>
          <w:lang w:val="tr-TR"/>
        </w:rPr>
        <w:t>http://www.btechsmartclass.com/java/java-constructors-in-inheritance.html</w:t>
      </w:r>
      <w:r>
        <w:rPr>
          <w:rStyle w:val="Hyperlink"/>
          <w:highlight w:val="green"/>
          <w:lang w:val="tr-TR"/>
        </w:rPr>
        <w:fldChar w:fldCharType="end"/>
      </w:r>
    </w:p>
    <w:p w:rsidR="00B054DB" w:rsidRPr="00016EDA" w:rsidRDefault="008B511E" w:rsidP="00B054DB">
      <w:pPr>
        <w:pStyle w:val="ListParagraph"/>
        <w:numPr>
          <w:ilvl w:val="1"/>
          <w:numId w:val="17"/>
        </w:numPr>
        <w:spacing w:after="160" w:line="259" w:lineRule="auto"/>
        <w:rPr>
          <w:highlight w:val="green"/>
          <w:lang w:val="tr-TR"/>
        </w:rPr>
      </w:pPr>
      <w:r>
        <w:fldChar w:fldCharType="begin"/>
      </w:r>
      <w:r w:rsidRPr="007F6CC7">
        <w:rPr>
          <w:lang w:val="tr-TR"/>
        </w:rPr>
        <w:instrText xml:space="preserve"> HYPERLINK "https://www.progr</w:instrText>
      </w:r>
      <w:r w:rsidRPr="007F6CC7">
        <w:rPr>
          <w:lang w:val="tr-TR"/>
        </w:rPr>
        <w:instrText xml:space="preserve">amiz.com/java-programming/inheritance" </w:instrText>
      </w:r>
      <w:r>
        <w:fldChar w:fldCharType="separate"/>
      </w:r>
      <w:r w:rsidR="00B054DB" w:rsidRPr="00016EDA">
        <w:rPr>
          <w:rStyle w:val="Hyperlink"/>
          <w:highlight w:val="green"/>
          <w:lang w:val="tr-TR"/>
        </w:rPr>
        <w:t>https://www.programiz.com/java-programming/inheritance</w:t>
      </w:r>
      <w:r>
        <w:rPr>
          <w:rStyle w:val="Hyperlink"/>
          <w:highlight w:val="green"/>
          <w:lang w:val="tr-TR"/>
        </w:rPr>
        <w:fldChar w:fldCharType="end"/>
      </w:r>
      <w:r w:rsidR="00B054DB" w:rsidRPr="00016EDA">
        <w:rPr>
          <w:highlight w:val="green"/>
          <w:lang w:val="tr-TR"/>
        </w:rPr>
        <w:t xml:space="preserve"> </w:t>
      </w:r>
    </w:p>
    <w:p w:rsidR="00EE2A7A"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s://www.programiz.com/java-programming/this-keyword" </w:instrText>
      </w:r>
      <w:r>
        <w:fldChar w:fldCharType="separate"/>
      </w:r>
      <w:r w:rsidR="00040FDB" w:rsidRPr="00016EDA">
        <w:rPr>
          <w:rStyle w:val="Hyperlink"/>
          <w:highlight w:val="green"/>
          <w:lang w:val="tr-TR"/>
        </w:rPr>
        <w:t>https://www.programiz.com/java-programming/this-keyword</w:t>
      </w:r>
      <w:r>
        <w:rPr>
          <w:rStyle w:val="Hyperlink"/>
          <w:highlight w:val="green"/>
          <w:lang w:val="tr-TR"/>
        </w:rPr>
        <w:fldChar w:fldCharType="end"/>
      </w:r>
      <w:r w:rsidR="00040FDB" w:rsidRPr="00016EDA">
        <w:rPr>
          <w:highlight w:val="green"/>
          <w:lang w:val="tr-TR"/>
        </w:rPr>
        <w:t xml:space="preserve"> </w:t>
      </w:r>
    </w:p>
    <w:p w:rsidR="00040FDB" w:rsidRPr="00016EDA" w:rsidRDefault="008B511E" w:rsidP="00040FDB">
      <w:pPr>
        <w:pStyle w:val="ListParagraph"/>
        <w:numPr>
          <w:ilvl w:val="0"/>
          <w:numId w:val="17"/>
        </w:numPr>
        <w:spacing w:after="160" w:line="259" w:lineRule="auto"/>
        <w:rPr>
          <w:highlight w:val="green"/>
          <w:lang w:val="tr-TR"/>
        </w:rPr>
      </w:pPr>
      <w:r>
        <w:fldChar w:fldCharType="begin"/>
      </w:r>
      <w:r w:rsidRPr="007F6CC7">
        <w:rPr>
          <w:lang w:val="tr-TR"/>
        </w:rPr>
        <w:instrText xml:space="preserve"> HYPERLINK "https://www.progr</w:instrText>
      </w:r>
      <w:r w:rsidRPr="007F6CC7">
        <w:rPr>
          <w:lang w:val="tr-TR"/>
        </w:rPr>
        <w:instrText xml:space="preserve">amiz.com/java-programming/instanceof" </w:instrText>
      </w:r>
      <w:r>
        <w:fldChar w:fldCharType="separate"/>
      </w:r>
      <w:r w:rsidR="00040FDB" w:rsidRPr="00016EDA">
        <w:rPr>
          <w:rStyle w:val="Hyperlink"/>
          <w:highlight w:val="green"/>
          <w:lang w:val="tr-TR"/>
        </w:rPr>
        <w:t>https://www.programiz.com/java-programming/instanceof</w:t>
      </w:r>
      <w:r>
        <w:rPr>
          <w:rStyle w:val="Hyperlink"/>
          <w:highlight w:val="green"/>
          <w:lang w:val="tr-TR"/>
        </w:rPr>
        <w:fldChar w:fldCharType="end"/>
      </w:r>
      <w:r w:rsidR="00040FDB" w:rsidRPr="00016EDA">
        <w:rPr>
          <w:highlight w:val="green"/>
          <w:lang w:val="tr-TR"/>
        </w:rPr>
        <w:t xml:space="preserve"> </w:t>
      </w:r>
    </w:p>
    <w:p w:rsidR="00F15DF1" w:rsidRDefault="00F15DF1" w:rsidP="00F15DF1">
      <w:pPr>
        <w:rPr>
          <w:b/>
        </w:rPr>
      </w:pPr>
      <w:r>
        <w:rPr>
          <w:b/>
        </w:rPr>
        <w:t>Week-2</w:t>
      </w:r>
    </w:p>
    <w:p w:rsidR="00EE2A7A" w:rsidRPr="00A26F36" w:rsidRDefault="008B511E" w:rsidP="00EE2A7A">
      <w:pPr>
        <w:pStyle w:val="ListParagraph"/>
        <w:numPr>
          <w:ilvl w:val="0"/>
          <w:numId w:val="34"/>
        </w:numPr>
        <w:spacing w:after="160" w:line="259" w:lineRule="auto"/>
        <w:rPr>
          <w:highlight w:val="green"/>
        </w:rPr>
      </w:pPr>
      <w:hyperlink r:id="rId12" w:history="1">
        <w:r w:rsidR="00EE2A7A" w:rsidRPr="00A26F36">
          <w:rPr>
            <w:rStyle w:val="Hyperlink"/>
            <w:highlight w:val="green"/>
          </w:rPr>
          <w:t>http://www.btechsmartclass.com/java/java-super-keyword.html</w:t>
        </w:r>
      </w:hyperlink>
    </w:p>
    <w:p w:rsidR="00B054DB" w:rsidRPr="00A26F36" w:rsidRDefault="008B511E" w:rsidP="00B054DB">
      <w:pPr>
        <w:pStyle w:val="ListParagraph"/>
        <w:numPr>
          <w:ilvl w:val="1"/>
          <w:numId w:val="34"/>
        </w:numPr>
        <w:spacing w:after="160" w:line="259" w:lineRule="auto"/>
        <w:rPr>
          <w:highlight w:val="green"/>
        </w:rPr>
      </w:pPr>
      <w:hyperlink r:id="rId13" w:history="1">
        <w:r w:rsidR="00B054DB" w:rsidRPr="00A26F36">
          <w:rPr>
            <w:rStyle w:val="Hyperlink"/>
            <w:highlight w:val="green"/>
          </w:rPr>
          <w:t>https://www.programiz.com/java-programming/super-keyword</w:t>
        </w:r>
      </w:hyperlink>
      <w:r w:rsidR="00B054DB" w:rsidRPr="00A26F36">
        <w:rPr>
          <w:highlight w:val="green"/>
        </w:rPr>
        <w:t xml:space="preserve"> </w:t>
      </w:r>
    </w:p>
    <w:p w:rsidR="00EE2A7A" w:rsidRPr="00CD674F" w:rsidRDefault="008B511E" w:rsidP="00EE2A7A">
      <w:pPr>
        <w:pStyle w:val="ListParagraph"/>
        <w:numPr>
          <w:ilvl w:val="0"/>
          <w:numId w:val="34"/>
        </w:numPr>
        <w:spacing w:after="160" w:line="259" w:lineRule="auto"/>
        <w:rPr>
          <w:highlight w:val="green"/>
        </w:rPr>
      </w:pPr>
      <w:hyperlink r:id="rId14" w:history="1">
        <w:r w:rsidR="00EE2A7A" w:rsidRPr="00CD674F">
          <w:rPr>
            <w:rStyle w:val="Hyperlink"/>
            <w:highlight w:val="green"/>
          </w:rPr>
          <w:t>http://www.btechsmartclass.com/java/java-final-keyword.html</w:t>
        </w:r>
      </w:hyperlink>
    </w:p>
    <w:p w:rsidR="00040FDB" w:rsidRPr="00CD674F" w:rsidRDefault="008B511E" w:rsidP="00040FDB">
      <w:pPr>
        <w:pStyle w:val="ListParagraph"/>
        <w:numPr>
          <w:ilvl w:val="1"/>
          <w:numId w:val="34"/>
        </w:numPr>
        <w:spacing w:after="160" w:line="259" w:lineRule="auto"/>
        <w:rPr>
          <w:highlight w:val="green"/>
        </w:rPr>
      </w:pPr>
      <w:hyperlink r:id="rId15" w:history="1">
        <w:r w:rsidR="00040FDB" w:rsidRPr="00CD674F">
          <w:rPr>
            <w:rStyle w:val="Hyperlink"/>
            <w:highlight w:val="green"/>
          </w:rPr>
          <w:t>https://www.programiz.com/java-programming/final-keyword</w:t>
        </w:r>
      </w:hyperlink>
      <w:r w:rsidR="00040FDB" w:rsidRPr="00CD674F">
        <w:rPr>
          <w:highlight w:val="green"/>
        </w:rPr>
        <w:t xml:space="preserve"> </w:t>
      </w:r>
    </w:p>
    <w:p w:rsidR="00EE2A7A" w:rsidRPr="00100DB5" w:rsidRDefault="008B511E" w:rsidP="00EE2A7A">
      <w:pPr>
        <w:pStyle w:val="ListParagraph"/>
        <w:numPr>
          <w:ilvl w:val="0"/>
          <w:numId w:val="34"/>
        </w:numPr>
        <w:spacing w:after="160" w:line="259" w:lineRule="auto"/>
        <w:rPr>
          <w:highlight w:val="green"/>
        </w:rPr>
      </w:pPr>
      <w:hyperlink r:id="rId16" w:history="1">
        <w:r w:rsidR="00EE2A7A" w:rsidRPr="00100DB5">
          <w:rPr>
            <w:rStyle w:val="Hyperlink"/>
            <w:highlight w:val="green"/>
          </w:rPr>
          <w:t>http://www.btechsmartclass.com/java/java-polymorphism.html</w:t>
        </w:r>
      </w:hyperlink>
    </w:p>
    <w:p w:rsidR="00F25E7F" w:rsidRPr="00100DB5" w:rsidRDefault="008B511E" w:rsidP="00F25E7F">
      <w:pPr>
        <w:pStyle w:val="ListParagraph"/>
        <w:numPr>
          <w:ilvl w:val="1"/>
          <w:numId w:val="34"/>
        </w:numPr>
        <w:spacing w:after="160" w:line="259" w:lineRule="auto"/>
        <w:rPr>
          <w:highlight w:val="green"/>
        </w:rPr>
      </w:pPr>
      <w:hyperlink r:id="rId17" w:history="1">
        <w:r w:rsidR="00F25E7F" w:rsidRPr="00100DB5">
          <w:rPr>
            <w:rStyle w:val="Hyperlink"/>
            <w:highlight w:val="green"/>
          </w:rPr>
          <w:t>https://www.programiz.com/java-programming/polymorphism</w:t>
        </w:r>
      </w:hyperlink>
      <w:r w:rsidR="00F25E7F" w:rsidRPr="00100DB5">
        <w:rPr>
          <w:highlight w:val="green"/>
        </w:rPr>
        <w:t xml:space="preserve"> </w:t>
      </w:r>
    </w:p>
    <w:p w:rsidR="00F25E7F" w:rsidRPr="0037570E" w:rsidRDefault="008B511E" w:rsidP="00F25E7F">
      <w:pPr>
        <w:pStyle w:val="ListParagraph"/>
        <w:numPr>
          <w:ilvl w:val="1"/>
          <w:numId w:val="34"/>
        </w:numPr>
        <w:spacing w:after="160" w:line="259" w:lineRule="auto"/>
        <w:rPr>
          <w:highlight w:val="green"/>
        </w:rPr>
      </w:pPr>
      <w:hyperlink r:id="rId18" w:history="1">
        <w:r w:rsidR="00F25E7F" w:rsidRPr="0037570E">
          <w:rPr>
            <w:rStyle w:val="Hyperlink"/>
            <w:highlight w:val="green"/>
          </w:rPr>
          <w:t>https://www.programiz.com/java-programming/encapsulation</w:t>
        </w:r>
      </w:hyperlink>
      <w:r w:rsidR="00F25E7F" w:rsidRPr="0037570E">
        <w:rPr>
          <w:highlight w:val="green"/>
        </w:rPr>
        <w:t xml:space="preserve"> </w:t>
      </w:r>
    </w:p>
    <w:p w:rsidR="00EE2A7A" w:rsidRPr="000967D8" w:rsidRDefault="008B511E" w:rsidP="00EE2A7A">
      <w:pPr>
        <w:pStyle w:val="ListParagraph"/>
        <w:numPr>
          <w:ilvl w:val="0"/>
          <w:numId w:val="34"/>
        </w:numPr>
        <w:spacing w:after="160" w:line="259" w:lineRule="auto"/>
        <w:rPr>
          <w:highlight w:val="green"/>
        </w:rPr>
      </w:pPr>
      <w:hyperlink r:id="rId19" w:history="1">
        <w:r w:rsidR="00EE2A7A" w:rsidRPr="000967D8">
          <w:rPr>
            <w:rStyle w:val="Hyperlink"/>
            <w:highlight w:val="green"/>
          </w:rPr>
          <w:t>http://www.btechsmartclass.com/java/java-method-overriding.html</w:t>
        </w:r>
      </w:hyperlink>
    </w:p>
    <w:p w:rsidR="00B054DB" w:rsidRPr="000967D8" w:rsidRDefault="008B511E" w:rsidP="00B054DB">
      <w:pPr>
        <w:pStyle w:val="ListParagraph"/>
        <w:numPr>
          <w:ilvl w:val="1"/>
          <w:numId w:val="34"/>
        </w:numPr>
        <w:spacing w:after="160" w:line="259" w:lineRule="auto"/>
        <w:rPr>
          <w:highlight w:val="green"/>
        </w:rPr>
      </w:pPr>
      <w:hyperlink r:id="rId20" w:history="1">
        <w:r w:rsidR="00B054DB" w:rsidRPr="000967D8">
          <w:rPr>
            <w:rStyle w:val="Hyperlink"/>
            <w:highlight w:val="green"/>
          </w:rPr>
          <w:t>https://www.programiz.com/java-programming/method-overriding</w:t>
        </w:r>
      </w:hyperlink>
      <w:r w:rsidR="00B054DB" w:rsidRPr="000967D8">
        <w:rPr>
          <w:highlight w:val="green"/>
        </w:rPr>
        <w:t xml:space="preserve"> </w:t>
      </w:r>
    </w:p>
    <w:p w:rsidR="00F25E7F" w:rsidRPr="00B431DD" w:rsidRDefault="008B511E" w:rsidP="00F25E7F">
      <w:pPr>
        <w:pStyle w:val="ListParagraph"/>
        <w:numPr>
          <w:ilvl w:val="0"/>
          <w:numId w:val="34"/>
        </w:numPr>
        <w:spacing w:after="160" w:line="259" w:lineRule="auto"/>
        <w:rPr>
          <w:highlight w:val="green"/>
        </w:rPr>
      </w:pPr>
      <w:hyperlink r:id="rId21" w:history="1">
        <w:r w:rsidR="00F25E7F" w:rsidRPr="00B431DD">
          <w:rPr>
            <w:rStyle w:val="Hyperlink"/>
            <w:highlight w:val="green"/>
          </w:rPr>
          <w:t>https://www.programiz.com/java-programming/nested-inner-class</w:t>
        </w:r>
      </w:hyperlink>
      <w:r w:rsidR="00F25E7F" w:rsidRPr="00B431DD">
        <w:rPr>
          <w:highlight w:val="green"/>
        </w:rPr>
        <w:t xml:space="preserve"> </w:t>
      </w:r>
    </w:p>
    <w:p w:rsidR="00F25E7F" w:rsidRPr="008D2C3F" w:rsidRDefault="008B511E" w:rsidP="00F25E7F">
      <w:pPr>
        <w:pStyle w:val="ListParagraph"/>
        <w:numPr>
          <w:ilvl w:val="0"/>
          <w:numId w:val="34"/>
        </w:numPr>
        <w:spacing w:after="160" w:line="259" w:lineRule="auto"/>
        <w:rPr>
          <w:highlight w:val="green"/>
        </w:rPr>
      </w:pPr>
      <w:hyperlink r:id="rId22" w:history="1">
        <w:r w:rsidR="00F25E7F" w:rsidRPr="008D2C3F">
          <w:rPr>
            <w:rStyle w:val="Hyperlink"/>
            <w:highlight w:val="green"/>
          </w:rPr>
          <w:t>https://www.programiz.com/java-programming/static-class</w:t>
        </w:r>
      </w:hyperlink>
      <w:r w:rsidR="00F25E7F" w:rsidRPr="008D2C3F">
        <w:rPr>
          <w:highlight w:val="green"/>
        </w:rPr>
        <w:t xml:space="preserve"> </w:t>
      </w:r>
    </w:p>
    <w:p w:rsidR="00F25E7F" w:rsidRPr="00B30DDB" w:rsidRDefault="008B511E" w:rsidP="00F25E7F">
      <w:pPr>
        <w:pStyle w:val="ListParagraph"/>
        <w:numPr>
          <w:ilvl w:val="0"/>
          <w:numId w:val="34"/>
        </w:numPr>
        <w:spacing w:after="160" w:line="259" w:lineRule="auto"/>
        <w:rPr>
          <w:highlight w:val="green"/>
        </w:rPr>
      </w:pPr>
      <w:hyperlink r:id="rId23" w:history="1">
        <w:r w:rsidR="00F25E7F" w:rsidRPr="00B30DDB">
          <w:rPr>
            <w:rStyle w:val="Hyperlink"/>
            <w:highlight w:val="green"/>
          </w:rPr>
          <w:t>https://www.programiz.com/java-programming/anonymous-class</w:t>
        </w:r>
      </w:hyperlink>
      <w:r w:rsidR="00F25E7F" w:rsidRPr="00B30DDB">
        <w:rPr>
          <w:highlight w:val="green"/>
        </w:rPr>
        <w:t xml:space="preserve"> </w:t>
      </w:r>
    </w:p>
    <w:p w:rsidR="00F25E7F" w:rsidRPr="005046CD" w:rsidRDefault="008B511E" w:rsidP="00F25E7F">
      <w:pPr>
        <w:pStyle w:val="ListParagraph"/>
        <w:numPr>
          <w:ilvl w:val="0"/>
          <w:numId w:val="34"/>
        </w:numPr>
        <w:spacing w:after="160" w:line="259" w:lineRule="auto"/>
        <w:rPr>
          <w:highlight w:val="green"/>
        </w:rPr>
      </w:pPr>
      <w:hyperlink r:id="rId24" w:history="1">
        <w:r w:rsidR="00F25E7F" w:rsidRPr="005046CD">
          <w:rPr>
            <w:rStyle w:val="Hyperlink"/>
            <w:highlight w:val="green"/>
          </w:rPr>
          <w:t>https://www.programiz.com/java-programming/enums</w:t>
        </w:r>
      </w:hyperlink>
      <w:r w:rsidR="00F25E7F" w:rsidRPr="005046CD">
        <w:rPr>
          <w:highlight w:val="green"/>
        </w:rPr>
        <w:t xml:space="preserve"> </w:t>
      </w:r>
    </w:p>
    <w:p w:rsidR="00F25E7F" w:rsidRPr="00B15D2B" w:rsidRDefault="008B511E" w:rsidP="00F25E7F">
      <w:pPr>
        <w:pStyle w:val="ListParagraph"/>
        <w:numPr>
          <w:ilvl w:val="0"/>
          <w:numId w:val="34"/>
        </w:numPr>
        <w:spacing w:after="160" w:line="259" w:lineRule="auto"/>
        <w:rPr>
          <w:highlight w:val="green"/>
        </w:rPr>
      </w:pPr>
      <w:hyperlink r:id="rId25" w:history="1">
        <w:r w:rsidR="00F25E7F" w:rsidRPr="00B15D2B">
          <w:rPr>
            <w:rStyle w:val="Hyperlink"/>
            <w:highlight w:val="green"/>
          </w:rPr>
          <w:t>https://www.programiz.com/java-programming/enum-constructor</w:t>
        </w:r>
      </w:hyperlink>
      <w:r w:rsidR="00F25E7F" w:rsidRPr="00B15D2B">
        <w:rPr>
          <w:highlight w:val="green"/>
        </w:rPr>
        <w:t xml:space="preserve"> </w:t>
      </w:r>
    </w:p>
    <w:p w:rsidR="00F25E7F" w:rsidRPr="00B15D2B" w:rsidRDefault="008B511E" w:rsidP="00F25E7F">
      <w:pPr>
        <w:pStyle w:val="ListParagraph"/>
        <w:numPr>
          <w:ilvl w:val="0"/>
          <w:numId w:val="34"/>
        </w:numPr>
        <w:spacing w:after="160" w:line="259" w:lineRule="auto"/>
        <w:rPr>
          <w:highlight w:val="green"/>
        </w:rPr>
      </w:pPr>
      <w:hyperlink r:id="rId26" w:history="1">
        <w:r w:rsidR="00F25E7F" w:rsidRPr="00B15D2B">
          <w:rPr>
            <w:rStyle w:val="Hyperlink"/>
            <w:highlight w:val="green"/>
          </w:rPr>
          <w:t>https://www.programiz.com/java-programming/enum-string</w:t>
        </w:r>
      </w:hyperlink>
      <w:r w:rsidR="00F25E7F" w:rsidRPr="00B15D2B">
        <w:rPr>
          <w:highlight w:val="green"/>
        </w:rPr>
        <w:t xml:space="preserve"> </w:t>
      </w:r>
    </w:p>
    <w:p w:rsidR="00EE2A7A" w:rsidRPr="003C4822" w:rsidRDefault="008B511E" w:rsidP="00EE2A7A">
      <w:pPr>
        <w:pStyle w:val="ListParagraph"/>
        <w:numPr>
          <w:ilvl w:val="0"/>
          <w:numId w:val="34"/>
        </w:numPr>
        <w:spacing w:after="160" w:line="259" w:lineRule="auto"/>
        <w:rPr>
          <w:highlight w:val="green"/>
        </w:rPr>
      </w:pPr>
      <w:hyperlink r:id="rId27" w:history="1">
        <w:r w:rsidR="00EE2A7A" w:rsidRPr="003C4822">
          <w:rPr>
            <w:rStyle w:val="Hyperlink"/>
            <w:highlight w:val="green"/>
          </w:rPr>
          <w:t>http://www.btechsmartclass.com/java/java-abstract-class.html</w:t>
        </w:r>
      </w:hyperlink>
    </w:p>
    <w:p w:rsidR="003D369E" w:rsidRPr="003C4822" w:rsidRDefault="008B511E" w:rsidP="003D369E">
      <w:pPr>
        <w:pStyle w:val="ListParagraph"/>
        <w:numPr>
          <w:ilvl w:val="1"/>
          <w:numId w:val="34"/>
        </w:numPr>
        <w:spacing w:after="160" w:line="259" w:lineRule="auto"/>
        <w:rPr>
          <w:highlight w:val="green"/>
        </w:rPr>
      </w:pPr>
      <w:hyperlink r:id="rId28" w:history="1">
        <w:r w:rsidR="003D369E" w:rsidRPr="003C4822">
          <w:rPr>
            <w:rStyle w:val="Hyperlink"/>
            <w:highlight w:val="green"/>
          </w:rPr>
          <w:t>https://www.programiz.com/java-programming/abstract-classes-methods</w:t>
        </w:r>
      </w:hyperlink>
      <w:r w:rsidR="003D369E" w:rsidRPr="003C4822">
        <w:rPr>
          <w:highlight w:val="green"/>
        </w:rPr>
        <w:t xml:space="preserve"> </w:t>
      </w:r>
    </w:p>
    <w:p w:rsidR="00EE2A7A" w:rsidRPr="00856B93" w:rsidRDefault="008B511E" w:rsidP="00EE2A7A">
      <w:pPr>
        <w:pStyle w:val="ListParagraph"/>
        <w:numPr>
          <w:ilvl w:val="0"/>
          <w:numId w:val="34"/>
        </w:numPr>
        <w:spacing w:after="160" w:line="259" w:lineRule="auto"/>
        <w:rPr>
          <w:highlight w:val="green"/>
        </w:rPr>
      </w:pPr>
      <w:hyperlink r:id="rId29" w:history="1">
        <w:r w:rsidR="00EE2A7A" w:rsidRPr="00856B93">
          <w:rPr>
            <w:rStyle w:val="Hyperlink"/>
            <w:highlight w:val="green"/>
          </w:rPr>
          <w:t>http://www.btechsmartclass.com/java/java-Object-class.html</w:t>
        </w:r>
      </w:hyperlink>
    </w:p>
    <w:p w:rsidR="00EE2A7A" w:rsidRPr="00E00020" w:rsidRDefault="008B511E" w:rsidP="00040FDB">
      <w:pPr>
        <w:pStyle w:val="ListParagraph"/>
        <w:numPr>
          <w:ilvl w:val="0"/>
          <w:numId w:val="34"/>
        </w:numPr>
        <w:spacing w:after="160" w:line="259" w:lineRule="auto"/>
        <w:rPr>
          <w:highlight w:val="green"/>
        </w:rPr>
      </w:pPr>
      <w:hyperlink r:id="rId30" w:history="1">
        <w:r w:rsidR="00040FDB" w:rsidRPr="00E00020">
          <w:rPr>
            <w:rStyle w:val="Hyperlink"/>
            <w:highlight w:val="green"/>
          </w:rPr>
          <w:t>http://www.btechsmartclass.com/java/java-forms-of-inheritance.html</w:t>
        </w:r>
      </w:hyperlink>
    </w:p>
    <w:p w:rsidR="00040FDB" w:rsidRPr="00E00020" w:rsidRDefault="008B511E" w:rsidP="00040FDB">
      <w:pPr>
        <w:pStyle w:val="ListParagraph"/>
        <w:numPr>
          <w:ilvl w:val="0"/>
          <w:numId w:val="34"/>
        </w:numPr>
        <w:spacing w:after="160" w:line="259" w:lineRule="auto"/>
        <w:rPr>
          <w:highlight w:val="green"/>
        </w:rPr>
      </w:pPr>
      <w:hyperlink r:id="rId31" w:history="1">
        <w:r w:rsidR="00040FDB" w:rsidRPr="00E00020">
          <w:rPr>
            <w:rStyle w:val="Hyperlink"/>
            <w:highlight w:val="green"/>
          </w:rPr>
          <w:t>http://www.btechsmartclass.com/java/java-benefits-and-costs-of-inheritance.html</w:t>
        </w:r>
      </w:hyperlink>
      <w:r w:rsidR="00040FDB" w:rsidRPr="00E00020">
        <w:rPr>
          <w:highlight w:val="green"/>
        </w:rPr>
        <w:t xml:space="preserve"> </w:t>
      </w:r>
    </w:p>
    <w:p w:rsidR="00040FDB" w:rsidRPr="0010146D" w:rsidRDefault="008B511E" w:rsidP="00040FDB">
      <w:pPr>
        <w:pStyle w:val="ListParagraph"/>
        <w:numPr>
          <w:ilvl w:val="0"/>
          <w:numId w:val="34"/>
        </w:numPr>
        <w:spacing w:after="160" w:line="259" w:lineRule="auto"/>
        <w:rPr>
          <w:highlight w:val="green"/>
        </w:rPr>
      </w:pPr>
      <w:hyperlink r:id="rId32" w:history="1">
        <w:r w:rsidR="00040FDB" w:rsidRPr="0010146D">
          <w:rPr>
            <w:rStyle w:val="Hyperlink"/>
            <w:highlight w:val="green"/>
          </w:rPr>
          <w:t>http://www.btechsmartclass.com/java/java-defining-packages.html</w:t>
        </w:r>
      </w:hyperlink>
      <w:r w:rsidR="00040FDB" w:rsidRPr="0010146D">
        <w:rPr>
          <w:highlight w:val="green"/>
        </w:rPr>
        <w:t xml:space="preserve"> </w:t>
      </w:r>
    </w:p>
    <w:p w:rsidR="00040FDB" w:rsidRPr="0010146D" w:rsidRDefault="008B511E" w:rsidP="00040FDB">
      <w:pPr>
        <w:pStyle w:val="ListParagraph"/>
        <w:numPr>
          <w:ilvl w:val="0"/>
          <w:numId w:val="34"/>
        </w:numPr>
        <w:spacing w:after="160" w:line="259" w:lineRule="auto"/>
        <w:rPr>
          <w:highlight w:val="green"/>
        </w:rPr>
      </w:pPr>
      <w:hyperlink r:id="rId33" w:history="1">
        <w:r w:rsidR="00040FDB" w:rsidRPr="0010146D">
          <w:rPr>
            <w:rStyle w:val="Hyperlink"/>
            <w:highlight w:val="green"/>
          </w:rPr>
          <w:t>http://www.btechsmartclass.com/java/java-access-protection-in-packages.html</w:t>
        </w:r>
      </w:hyperlink>
      <w:r w:rsidR="00040FDB" w:rsidRPr="0010146D">
        <w:rPr>
          <w:highlight w:val="green"/>
        </w:rPr>
        <w:t xml:space="preserve"> </w:t>
      </w:r>
    </w:p>
    <w:p w:rsidR="00040FDB" w:rsidRPr="00BC6419" w:rsidRDefault="008B511E" w:rsidP="00040FDB">
      <w:pPr>
        <w:pStyle w:val="ListParagraph"/>
        <w:numPr>
          <w:ilvl w:val="0"/>
          <w:numId w:val="34"/>
        </w:numPr>
        <w:spacing w:after="160" w:line="259" w:lineRule="auto"/>
        <w:rPr>
          <w:highlight w:val="green"/>
        </w:rPr>
      </w:pPr>
      <w:hyperlink r:id="rId34" w:history="1">
        <w:r w:rsidR="00040FDB" w:rsidRPr="00BC6419">
          <w:rPr>
            <w:rStyle w:val="Hyperlink"/>
            <w:highlight w:val="green"/>
          </w:rPr>
          <w:t>http://www.btechsmartclass.com/java/java-importing-packages.html</w:t>
        </w:r>
      </w:hyperlink>
      <w:r w:rsidR="00040FDB" w:rsidRPr="00BC6419">
        <w:rPr>
          <w:highlight w:val="green"/>
        </w:rPr>
        <w:t xml:space="preserve"> </w:t>
      </w:r>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606F2D" w:rsidRDefault="008B511E" w:rsidP="00040FDB">
      <w:pPr>
        <w:pStyle w:val="ListParagraph"/>
        <w:numPr>
          <w:ilvl w:val="0"/>
          <w:numId w:val="46"/>
        </w:numPr>
        <w:spacing w:after="160" w:line="259" w:lineRule="auto"/>
        <w:rPr>
          <w:highlight w:val="green"/>
        </w:rPr>
      </w:pPr>
      <w:hyperlink r:id="rId35" w:history="1">
        <w:r w:rsidR="00040FDB" w:rsidRPr="00606F2D">
          <w:rPr>
            <w:rStyle w:val="Hyperlink"/>
            <w:highlight w:val="green"/>
          </w:rPr>
          <w:t>http://www.btechsmartclass.com/java/java-defining-an-interface.html</w:t>
        </w:r>
      </w:hyperlink>
      <w:r w:rsidR="00040FDB" w:rsidRPr="00606F2D">
        <w:rPr>
          <w:highlight w:val="green"/>
        </w:rPr>
        <w:t xml:space="preserve"> </w:t>
      </w:r>
    </w:p>
    <w:p w:rsidR="00040FDB" w:rsidRPr="008A3564" w:rsidRDefault="008B511E" w:rsidP="00040FDB">
      <w:pPr>
        <w:pStyle w:val="ListParagraph"/>
        <w:numPr>
          <w:ilvl w:val="0"/>
          <w:numId w:val="46"/>
        </w:numPr>
        <w:spacing w:after="160" w:line="259" w:lineRule="auto"/>
        <w:rPr>
          <w:highlight w:val="green"/>
        </w:rPr>
      </w:pPr>
      <w:hyperlink r:id="rId36" w:history="1">
        <w:r w:rsidR="00040FDB" w:rsidRPr="008A3564">
          <w:rPr>
            <w:rStyle w:val="Hyperlink"/>
            <w:highlight w:val="green"/>
          </w:rPr>
          <w:t>http://www.btechsmartclass.com/java/java-implementing-an-interface.html</w:t>
        </w:r>
      </w:hyperlink>
      <w:r w:rsidR="00040FDB" w:rsidRPr="008A3564">
        <w:rPr>
          <w:highlight w:val="green"/>
        </w:rPr>
        <w:t xml:space="preserve"> </w:t>
      </w:r>
    </w:p>
    <w:p w:rsidR="00040FDB" w:rsidRPr="00B12C47" w:rsidRDefault="008B511E" w:rsidP="00040FDB">
      <w:pPr>
        <w:pStyle w:val="ListParagraph"/>
        <w:numPr>
          <w:ilvl w:val="0"/>
          <w:numId w:val="46"/>
        </w:numPr>
        <w:spacing w:after="160" w:line="259" w:lineRule="auto"/>
        <w:rPr>
          <w:highlight w:val="green"/>
        </w:rPr>
      </w:pPr>
      <w:hyperlink r:id="rId37" w:history="1">
        <w:r w:rsidR="00040FDB" w:rsidRPr="00B12C47">
          <w:rPr>
            <w:rStyle w:val="Hyperlink"/>
            <w:highlight w:val="green"/>
          </w:rPr>
          <w:t>http://www.btechsmartclass.com/java/java-nested-interfaces.html</w:t>
        </w:r>
      </w:hyperlink>
      <w:r w:rsidR="00040FDB" w:rsidRPr="00B12C47">
        <w:rPr>
          <w:highlight w:val="green"/>
        </w:rPr>
        <w:t xml:space="preserve"> </w:t>
      </w:r>
    </w:p>
    <w:p w:rsidR="00040FDB" w:rsidRPr="00B12C47" w:rsidRDefault="008B511E" w:rsidP="00040FDB">
      <w:pPr>
        <w:pStyle w:val="ListParagraph"/>
        <w:numPr>
          <w:ilvl w:val="0"/>
          <w:numId w:val="46"/>
        </w:numPr>
        <w:spacing w:after="160" w:line="259" w:lineRule="auto"/>
        <w:rPr>
          <w:highlight w:val="green"/>
        </w:rPr>
      </w:pPr>
      <w:hyperlink r:id="rId38" w:history="1">
        <w:r w:rsidR="00040FDB" w:rsidRPr="00B12C47">
          <w:rPr>
            <w:rStyle w:val="Hyperlink"/>
            <w:highlight w:val="green"/>
          </w:rPr>
          <w:t>http://www.btechsmartclass.com/java/java-variables-in-interfaces.html</w:t>
        </w:r>
      </w:hyperlink>
      <w:r w:rsidR="00040FDB" w:rsidRPr="00B12C47">
        <w:rPr>
          <w:highlight w:val="green"/>
        </w:rPr>
        <w:t xml:space="preserve"> </w:t>
      </w:r>
    </w:p>
    <w:p w:rsidR="001C27CD" w:rsidRPr="006A2076" w:rsidRDefault="008B511E" w:rsidP="00A56F14">
      <w:pPr>
        <w:pStyle w:val="ListParagraph"/>
        <w:numPr>
          <w:ilvl w:val="0"/>
          <w:numId w:val="46"/>
        </w:numPr>
        <w:spacing w:after="160" w:line="259" w:lineRule="auto"/>
        <w:rPr>
          <w:highlight w:val="green"/>
        </w:rPr>
      </w:pPr>
      <w:hyperlink r:id="rId39" w:history="1">
        <w:r w:rsidR="00040FDB" w:rsidRPr="008D6BCB">
          <w:rPr>
            <w:rStyle w:val="Hyperlink"/>
            <w:highlight w:val="green"/>
          </w:rPr>
          <w:t>http://www.btechsmartclass.com/java/java-extending-an-interface.html</w:t>
        </w:r>
      </w:hyperlink>
      <w:r w:rsidR="00040FDB" w:rsidRPr="008D6BCB">
        <w:rPr>
          <w:highlight w:val="green"/>
        </w:rPr>
        <w:t xml:space="preserve"> </w:t>
      </w:r>
      <w:hyperlink r:id="rId40" w:history="1">
        <w:r w:rsidR="001C27CD" w:rsidRPr="006A2076">
          <w:rPr>
            <w:rStyle w:val="Hyperlink"/>
            <w:highlight w:val="green"/>
          </w:rPr>
          <w:t>https://www.programiz.com/java-programming/interfaces</w:t>
        </w:r>
      </w:hyperlink>
      <w:r w:rsidR="001C27CD" w:rsidRPr="006A2076">
        <w:rPr>
          <w:highlight w:val="green"/>
        </w:rPr>
        <w:t xml:space="preserve"> </w:t>
      </w:r>
    </w:p>
    <w:p w:rsidR="00F25E7F" w:rsidRPr="006A2076" w:rsidRDefault="008B511E" w:rsidP="00F25E7F">
      <w:pPr>
        <w:pStyle w:val="ListParagraph"/>
        <w:numPr>
          <w:ilvl w:val="0"/>
          <w:numId w:val="46"/>
        </w:numPr>
        <w:spacing w:after="160" w:line="259" w:lineRule="auto"/>
        <w:rPr>
          <w:highlight w:val="green"/>
        </w:rPr>
      </w:pPr>
      <w:hyperlink r:id="rId41" w:history="1">
        <w:r w:rsidR="00F25E7F" w:rsidRPr="006A2076">
          <w:rPr>
            <w:rStyle w:val="Hyperlink"/>
            <w:highlight w:val="green"/>
          </w:rPr>
          <w:t>https://www.programiz.com/java-programming/reflection</w:t>
        </w:r>
      </w:hyperlink>
      <w:r w:rsidR="00F25E7F" w:rsidRPr="006A2076">
        <w:rPr>
          <w:highlight w:val="green"/>
        </w:rPr>
        <w:t xml:space="preserve"> </w:t>
      </w:r>
    </w:p>
    <w:p w:rsidR="000D04C8" w:rsidRPr="006A2076" w:rsidRDefault="008B511E" w:rsidP="000D04C8">
      <w:pPr>
        <w:pStyle w:val="ListParagraph"/>
        <w:numPr>
          <w:ilvl w:val="0"/>
          <w:numId w:val="46"/>
        </w:numPr>
        <w:spacing w:after="160" w:line="259" w:lineRule="auto"/>
        <w:rPr>
          <w:highlight w:val="green"/>
        </w:rPr>
      </w:pPr>
      <w:hyperlink r:id="rId42" w:history="1">
        <w:r w:rsidR="000D04C8" w:rsidRPr="006A2076">
          <w:rPr>
            <w:rStyle w:val="Hyperlink"/>
            <w:highlight w:val="green"/>
          </w:rPr>
          <w:t>https://www.w3schools.com/java/java_wrapper_classes.asp</w:t>
        </w:r>
      </w:hyperlink>
      <w:r w:rsidR="000D04C8" w:rsidRPr="006A2076">
        <w:rPr>
          <w:highlight w:val="green"/>
        </w:rPr>
        <w:t xml:space="preserve"> </w:t>
      </w:r>
    </w:p>
    <w:p w:rsidR="000D04C8" w:rsidRPr="006A2076" w:rsidRDefault="008B511E" w:rsidP="000D04C8">
      <w:pPr>
        <w:pStyle w:val="ListParagraph"/>
        <w:numPr>
          <w:ilvl w:val="0"/>
          <w:numId w:val="46"/>
        </w:numPr>
        <w:spacing w:after="160" w:line="259" w:lineRule="auto"/>
        <w:rPr>
          <w:highlight w:val="green"/>
        </w:rPr>
      </w:pPr>
      <w:hyperlink r:id="rId43" w:history="1">
        <w:r w:rsidR="000D04C8" w:rsidRPr="006A2076">
          <w:rPr>
            <w:rStyle w:val="Hyperlink"/>
            <w:highlight w:val="green"/>
          </w:rPr>
          <w:t>https://www.w3schools.</w:t>
        </w:r>
        <w:bookmarkStart w:id="1" w:name="_GoBack"/>
        <w:bookmarkEnd w:id="1"/>
        <w:r w:rsidR="000D04C8" w:rsidRPr="006A2076">
          <w:rPr>
            <w:rStyle w:val="Hyperlink"/>
            <w:highlight w:val="green"/>
          </w:rPr>
          <w:t>com/java/java_lambda.asp</w:t>
        </w:r>
      </w:hyperlink>
      <w:r w:rsidR="000D04C8" w:rsidRPr="006A2076">
        <w:rPr>
          <w:highlight w:val="green"/>
        </w:rPr>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Default="00062E23" w:rsidP="00062E23">
      <w:pPr>
        <w:pStyle w:val="NormalWeb"/>
        <w:numPr>
          <w:ilvl w:val="1"/>
          <w:numId w:val="47"/>
        </w:numPr>
      </w:pPr>
      <w:r>
        <w:t xml:space="preserve">https://www.guru99.com/best-uml-tools.html </w:t>
      </w:r>
    </w:p>
    <w:p w:rsidR="00062E23" w:rsidRDefault="008B511E" w:rsidP="00062E23">
      <w:pPr>
        <w:pStyle w:val="NormalWeb"/>
        <w:numPr>
          <w:ilvl w:val="1"/>
          <w:numId w:val="47"/>
        </w:numPr>
      </w:pPr>
      <w:hyperlink r:id="rId44" w:tgtFrame="_blank" w:history="1">
        <w:r w:rsidR="00062E23">
          <w:rPr>
            <w:rStyle w:val="l"/>
            <w:u w:val="single"/>
          </w:rPr>
          <w:t>~</w:t>
        </w:r>
        <w:r w:rsidR="00062E23">
          <w:rPr>
            <w:rStyle w:val="Hyperlink"/>
          </w:rPr>
          <w:t xml:space="preserve"> https://www.altova.com/umodel </w:t>
        </w:r>
      </w:hyperlink>
    </w:p>
    <w:p w:rsidR="00062E23" w:rsidRDefault="008B511E" w:rsidP="00062E23">
      <w:pPr>
        <w:pStyle w:val="NormalWeb"/>
        <w:numPr>
          <w:ilvl w:val="1"/>
          <w:numId w:val="47"/>
        </w:numPr>
      </w:pPr>
      <w:hyperlink r:id="rId45" w:history="1">
        <w:r w:rsidR="00062E23" w:rsidRPr="00464EF8">
          <w:rPr>
            <w:rStyle w:val="Hyperlink"/>
          </w:rPr>
          <w:t>https://www.visual-paradigm.com/guide/uml-unified-modeling-language/uml-class-diagram-tutorial/</w:t>
        </w:r>
      </w:hyperlink>
      <w:r w:rsidR="00062E23">
        <w:t xml:space="preserve"> </w:t>
      </w:r>
    </w:p>
    <w:p w:rsidR="00BA6432" w:rsidRDefault="008B511E" w:rsidP="001D2775">
      <w:pPr>
        <w:pStyle w:val="NormalWeb"/>
        <w:numPr>
          <w:ilvl w:val="1"/>
          <w:numId w:val="47"/>
        </w:numPr>
      </w:pPr>
      <w:hyperlink r:id="rId46" w:history="1">
        <w:r w:rsidR="001D2775" w:rsidRPr="00464EF8">
          <w:rPr>
            <w:rStyle w:val="Hyperlink"/>
          </w:rPr>
          <w:t>https://www.javatpoint.com/uml</w:t>
        </w:r>
      </w:hyperlink>
      <w:r w:rsidR="001D2775">
        <w:t xml:space="preserve"> </w:t>
      </w:r>
    </w:p>
    <w:p w:rsidR="001D2775" w:rsidRDefault="008B511E" w:rsidP="001D2775">
      <w:pPr>
        <w:pStyle w:val="NormalWeb"/>
        <w:numPr>
          <w:ilvl w:val="1"/>
          <w:numId w:val="47"/>
        </w:numPr>
      </w:pPr>
      <w:hyperlink r:id="rId47" w:history="1">
        <w:r w:rsidR="001D2775" w:rsidRPr="00464EF8">
          <w:rPr>
            <w:rStyle w:val="Hyperlink"/>
          </w:rPr>
          <w:t>https://www.javatpoint.com/uml-building-blocks</w:t>
        </w:r>
      </w:hyperlink>
      <w:r w:rsidR="001D2775">
        <w:t xml:space="preserve"> </w:t>
      </w:r>
    </w:p>
    <w:p w:rsidR="001D2775" w:rsidRDefault="008B511E" w:rsidP="001D2775">
      <w:pPr>
        <w:pStyle w:val="NormalWeb"/>
        <w:numPr>
          <w:ilvl w:val="1"/>
          <w:numId w:val="47"/>
        </w:numPr>
      </w:pPr>
      <w:hyperlink r:id="rId48" w:history="1">
        <w:r w:rsidR="001D2775" w:rsidRPr="00464EF8">
          <w:rPr>
            <w:rStyle w:val="Hyperlink"/>
          </w:rPr>
          <w:t>https://www.javatpoint.com/uml-architecture</w:t>
        </w:r>
      </w:hyperlink>
      <w:r w:rsidR="001D2775">
        <w:t xml:space="preserve"> </w:t>
      </w:r>
    </w:p>
    <w:p w:rsidR="001D2775" w:rsidRDefault="008B511E" w:rsidP="001D2775">
      <w:pPr>
        <w:pStyle w:val="NormalWeb"/>
        <w:numPr>
          <w:ilvl w:val="1"/>
          <w:numId w:val="47"/>
        </w:numPr>
      </w:pPr>
      <w:hyperlink r:id="rId49" w:history="1">
        <w:r w:rsidR="001D2775" w:rsidRPr="00464EF8">
          <w:rPr>
            <w:rStyle w:val="Hyperlink"/>
          </w:rPr>
          <w:t>https://www.javatpoint.com/uml-diagrams</w:t>
        </w:r>
      </w:hyperlink>
      <w:r w:rsidR="001D2775">
        <w:t xml:space="preserve"> </w:t>
      </w:r>
    </w:p>
    <w:p w:rsidR="001D2775" w:rsidRDefault="008B511E" w:rsidP="001D2775">
      <w:pPr>
        <w:pStyle w:val="NormalWeb"/>
        <w:numPr>
          <w:ilvl w:val="1"/>
          <w:numId w:val="47"/>
        </w:numPr>
      </w:pPr>
      <w:hyperlink r:id="rId50" w:history="1">
        <w:r w:rsidR="001D2775" w:rsidRPr="00464EF8">
          <w:rPr>
            <w:rStyle w:val="Hyperlink"/>
          </w:rPr>
          <w:t>https://www.javatpoint.com/uml-relationship</w:t>
        </w:r>
      </w:hyperlink>
      <w:r w:rsidR="001D2775">
        <w:t xml:space="preserve"> </w:t>
      </w:r>
    </w:p>
    <w:p w:rsidR="001D2775" w:rsidRDefault="008B511E" w:rsidP="001D2775">
      <w:pPr>
        <w:pStyle w:val="NormalWeb"/>
        <w:numPr>
          <w:ilvl w:val="1"/>
          <w:numId w:val="47"/>
        </w:numPr>
      </w:pPr>
      <w:hyperlink r:id="rId51" w:history="1">
        <w:r w:rsidR="001D2775" w:rsidRPr="00464EF8">
          <w:rPr>
            <w:rStyle w:val="Hyperlink"/>
          </w:rPr>
          <w:t>https://www.javatpoint.com/uml-association-vs-aggregation-vs-composition</w:t>
        </w:r>
      </w:hyperlink>
      <w:r w:rsidR="001D2775">
        <w:t xml:space="preserve"> </w:t>
      </w:r>
    </w:p>
    <w:p w:rsidR="001D2775" w:rsidRDefault="008B511E" w:rsidP="001D2775">
      <w:pPr>
        <w:pStyle w:val="NormalWeb"/>
        <w:numPr>
          <w:ilvl w:val="1"/>
          <w:numId w:val="47"/>
        </w:numPr>
      </w:pPr>
      <w:hyperlink r:id="rId52" w:history="1">
        <w:r w:rsidR="001D2775" w:rsidRPr="00464EF8">
          <w:rPr>
            <w:rStyle w:val="Hyperlink"/>
          </w:rPr>
          <w:t>https://www.javatpoint.com/uml-association</w:t>
        </w:r>
      </w:hyperlink>
      <w:r w:rsidR="001D2775">
        <w:t xml:space="preserve"> </w:t>
      </w:r>
    </w:p>
    <w:p w:rsidR="001D2775" w:rsidRDefault="008B511E" w:rsidP="001D2775">
      <w:pPr>
        <w:pStyle w:val="NormalWeb"/>
        <w:numPr>
          <w:ilvl w:val="1"/>
          <w:numId w:val="47"/>
        </w:numPr>
      </w:pPr>
      <w:hyperlink r:id="rId53" w:history="1">
        <w:r w:rsidR="001D2775" w:rsidRPr="00464EF8">
          <w:rPr>
            <w:rStyle w:val="Hyperlink"/>
          </w:rPr>
          <w:t>https://www.javatpoint.com/uml-dependency</w:t>
        </w:r>
      </w:hyperlink>
      <w:r w:rsidR="001D2775">
        <w:t xml:space="preserve"> </w:t>
      </w:r>
    </w:p>
    <w:p w:rsidR="001D2775" w:rsidRDefault="008B511E" w:rsidP="001D2775">
      <w:pPr>
        <w:pStyle w:val="NormalWeb"/>
        <w:numPr>
          <w:ilvl w:val="1"/>
          <w:numId w:val="47"/>
        </w:numPr>
      </w:pPr>
      <w:hyperlink r:id="rId54" w:history="1">
        <w:r w:rsidR="001D2775" w:rsidRPr="00464EF8">
          <w:rPr>
            <w:rStyle w:val="Hyperlink"/>
          </w:rPr>
          <w:t>https://www.javatpoint.com/uml-generalization</w:t>
        </w:r>
      </w:hyperlink>
      <w:r w:rsidR="001D2775">
        <w:t xml:space="preserve"> </w:t>
      </w:r>
    </w:p>
    <w:p w:rsidR="001D2775" w:rsidRDefault="008B511E" w:rsidP="001D2775">
      <w:pPr>
        <w:pStyle w:val="NormalWeb"/>
        <w:numPr>
          <w:ilvl w:val="1"/>
          <w:numId w:val="47"/>
        </w:numPr>
      </w:pPr>
      <w:hyperlink r:id="rId55" w:history="1">
        <w:r w:rsidR="001D2775" w:rsidRPr="00464EF8">
          <w:rPr>
            <w:rStyle w:val="Hyperlink"/>
          </w:rPr>
          <w:t>https://www.javatpoint.com/uml-realization</w:t>
        </w:r>
      </w:hyperlink>
      <w:r w:rsidR="001D2775">
        <w:t xml:space="preserve"> </w:t>
      </w:r>
    </w:p>
    <w:p w:rsidR="001D2775" w:rsidRDefault="008B511E" w:rsidP="001D2775">
      <w:pPr>
        <w:pStyle w:val="NormalWeb"/>
        <w:numPr>
          <w:ilvl w:val="1"/>
          <w:numId w:val="47"/>
        </w:numPr>
      </w:pPr>
      <w:hyperlink r:id="rId56" w:history="1">
        <w:r w:rsidR="001D2775" w:rsidRPr="00464EF8">
          <w:rPr>
            <w:rStyle w:val="Hyperlink"/>
          </w:rPr>
          <w:t>https://www.javatpoint.com/uml-class-diagram</w:t>
        </w:r>
      </w:hyperlink>
      <w:r w:rsidR="001D2775">
        <w:t xml:space="preserve"> </w:t>
      </w:r>
    </w:p>
    <w:p w:rsidR="001D2775" w:rsidRDefault="008B511E" w:rsidP="001D2775">
      <w:pPr>
        <w:pStyle w:val="NormalWeb"/>
        <w:numPr>
          <w:ilvl w:val="1"/>
          <w:numId w:val="47"/>
        </w:numPr>
      </w:pPr>
      <w:hyperlink r:id="rId57" w:history="1">
        <w:r w:rsidR="001D2775" w:rsidRPr="00464EF8">
          <w:rPr>
            <w:rStyle w:val="Hyperlink"/>
          </w:rPr>
          <w:t>https://www.javatpoint.com/uml-object-diagram</w:t>
        </w:r>
      </w:hyperlink>
      <w:r w:rsidR="001D2775">
        <w:t xml:space="preserve"> </w:t>
      </w:r>
    </w:p>
    <w:p w:rsidR="001D2775" w:rsidRDefault="008B511E" w:rsidP="001D2775">
      <w:pPr>
        <w:pStyle w:val="NormalWeb"/>
        <w:numPr>
          <w:ilvl w:val="1"/>
          <w:numId w:val="47"/>
        </w:numPr>
      </w:pPr>
      <w:hyperlink r:id="rId58" w:history="1">
        <w:r w:rsidR="001D2775" w:rsidRPr="00464EF8">
          <w:rPr>
            <w:rStyle w:val="Hyperlink"/>
          </w:rPr>
          <w:t>https://www.javatpoint.com/uml-component-diagram</w:t>
        </w:r>
      </w:hyperlink>
      <w:r w:rsidR="001D2775">
        <w:t xml:space="preserve"> </w:t>
      </w:r>
    </w:p>
    <w:p w:rsidR="001D2775" w:rsidRDefault="008B511E" w:rsidP="001D2775">
      <w:pPr>
        <w:pStyle w:val="NormalWeb"/>
        <w:numPr>
          <w:ilvl w:val="1"/>
          <w:numId w:val="47"/>
        </w:numPr>
      </w:pPr>
      <w:hyperlink r:id="rId59" w:history="1">
        <w:r w:rsidR="001D2775" w:rsidRPr="00464EF8">
          <w:rPr>
            <w:rStyle w:val="Hyperlink"/>
          </w:rPr>
          <w:t>https://www.javatpoint.com/uml-deployment-diagram</w:t>
        </w:r>
      </w:hyperlink>
      <w:r w:rsidR="001D2775">
        <w:t xml:space="preserve"> </w:t>
      </w:r>
    </w:p>
    <w:p w:rsidR="001D2775" w:rsidRDefault="008B511E" w:rsidP="001D2775">
      <w:pPr>
        <w:pStyle w:val="NormalWeb"/>
        <w:numPr>
          <w:ilvl w:val="1"/>
          <w:numId w:val="47"/>
        </w:numPr>
      </w:pPr>
      <w:hyperlink r:id="rId60" w:history="1">
        <w:r w:rsidR="001D2775" w:rsidRPr="00464EF8">
          <w:rPr>
            <w:rStyle w:val="Hyperlink"/>
          </w:rPr>
          <w:t>https://www.javatpoint.com/uml-interaction-diagram</w:t>
        </w:r>
      </w:hyperlink>
      <w:r w:rsidR="001D2775">
        <w:t xml:space="preserve"> </w:t>
      </w:r>
    </w:p>
    <w:p w:rsidR="001D2775" w:rsidRDefault="008B511E" w:rsidP="001D2775">
      <w:pPr>
        <w:pStyle w:val="NormalWeb"/>
        <w:numPr>
          <w:ilvl w:val="1"/>
          <w:numId w:val="47"/>
        </w:numPr>
      </w:pPr>
      <w:hyperlink r:id="rId61" w:history="1">
        <w:r w:rsidR="001D2775" w:rsidRPr="00464EF8">
          <w:rPr>
            <w:rStyle w:val="Hyperlink"/>
          </w:rPr>
          <w:t>https://www.javatpoint.com/uml-use-case-diagram</w:t>
        </w:r>
      </w:hyperlink>
      <w:r w:rsidR="001D2775">
        <w:t xml:space="preserve"> </w:t>
      </w:r>
    </w:p>
    <w:p w:rsidR="001D2775" w:rsidRDefault="008B511E" w:rsidP="001D2775">
      <w:pPr>
        <w:pStyle w:val="NormalWeb"/>
        <w:numPr>
          <w:ilvl w:val="1"/>
          <w:numId w:val="47"/>
        </w:numPr>
      </w:pPr>
      <w:hyperlink r:id="rId62" w:history="1">
        <w:r w:rsidR="001D2775" w:rsidRPr="00464EF8">
          <w:rPr>
            <w:rStyle w:val="Hyperlink"/>
          </w:rPr>
          <w:t>https://www.javatpoint.com/uml-sequence-diagram</w:t>
        </w:r>
      </w:hyperlink>
      <w:r w:rsidR="001D2775">
        <w:t xml:space="preserve"> </w:t>
      </w:r>
    </w:p>
    <w:p w:rsidR="001D2775" w:rsidRDefault="008B511E" w:rsidP="001D2775">
      <w:pPr>
        <w:pStyle w:val="NormalWeb"/>
        <w:numPr>
          <w:ilvl w:val="1"/>
          <w:numId w:val="47"/>
        </w:numPr>
      </w:pPr>
      <w:hyperlink r:id="rId63" w:history="1">
        <w:r w:rsidR="001D2775" w:rsidRPr="00464EF8">
          <w:rPr>
            <w:rStyle w:val="Hyperlink"/>
          </w:rPr>
          <w:t>https://www.javatpoint.com/uml-collaboration-diagram</w:t>
        </w:r>
      </w:hyperlink>
      <w:r w:rsidR="001D2775">
        <w:t xml:space="preserve"> </w:t>
      </w:r>
    </w:p>
    <w:p w:rsidR="00960F9D" w:rsidRDefault="008B511E" w:rsidP="00960F9D">
      <w:pPr>
        <w:pStyle w:val="NormalWeb"/>
        <w:numPr>
          <w:ilvl w:val="1"/>
          <w:numId w:val="47"/>
        </w:numPr>
      </w:pPr>
      <w:hyperlink r:id="rId64" w:history="1">
        <w:r w:rsidR="00960F9D" w:rsidRPr="00464EF8">
          <w:rPr>
            <w:rStyle w:val="Hyperlink"/>
          </w:rPr>
          <w:t>https://www.javatpoint.com/uml-state-machine-diagram</w:t>
        </w:r>
      </w:hyperlink>
      <w:r w:rsidR="00960F9D">
        <w:t xml:space="preserve"> </w:t>
      </w:r>
    </w:p>
    <w:p w:rsidR="00960F9D" w:rsidRDefault="008B511E" w:rsidP="00960F9D">
      <w:pPr>
        <w:pStyle w:val="NormalWeb"/>
        <w:numPr>
          <w:ilvl w:val="1"/>
          <w:numId w:val="47"/>
        </w:numPr>
      </w:pPr>
      <w:hyperlink r:id="rId65" w:history="1">
        <w:r w:rsidR="00960F9D" w:rsidRPr="00464EF8">
          <w:rPr>
            <w:rStyle w:val="Hyperlink"/>
          </w:rPr>
          <w:t>https://www.javatpoint.com/uml-activity-diagram</w:t>
        </w:r>
      </w:hyperlink>
      <w:r w:rsidR="00960F9D">
        <w:t xml:space="preserve"> </w:t>
      </w:r>
    </w:p>
    <w:p w:rsidR="00960F9D" w:rsidRDefault="008B511E" w:rsidP="00960F9D">
      <w:pPr>
        <w:pStyle w:val="NormalWeb"/>
        <w:numPr>
          <w:ilvl w:val="1"/>
          <w:numId w:val="47"/>
        </w:numPr>
      </w:pPr>
      <w:hyperlink r:id="rId66" w:history="1">
        <w:r w:rsidR="00960F9D" w:rsidRPr="00464EF8">
          <w:rPr>
            <w:rStyle w:val="Hyperlink"/>
          </w:rPr>
          <w:t>https://www.javatpoint.com/uml-timing-diagram</w:t>
        </w:r>
      </w:hyperlink>
      <w:r w:rsidR="00960F9D">
        <w:t xml:space="preserve"> </w:t>
      </w:r>
    </w:p>
    <w:p w:rsidR="00960F9D" w:rsidRPr="00062E23" w:rsidRDefault="008B511E" w:rsidP="00960F9D">
      <w:pPr>
        <w:pStyle w:val="NormalWeb"/>
        <w:numPr>
          <w:ilvl w:val="1"/>
          <w:numId w:val="47"/>
        </w:numPr>
      </w:pPr>
      <w:hyperlink r:id="rId67" w:history="1">
        <w:r w:rsidR="00960F9D" w:rsidRPr="00464EF8">
          <w:rPr>
            <w:rStyle w:val="Hyperlink"/>
          </w:rPr>
          <w:t>https://www.javatpoint.com/uml-tools</w:t>
        </w:r>
      </w:hyperlink>
      <w:r w:rsidR="00960F9D">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proofErr w:type="spellStart"/>
      <w:r>
        <w:rPr>
          <w:b/>
        </w:rPr>
        <w:t>Plantuml</w:t>
      </w:r>
      <w:proofErr w:type="spellEnd"/>
    </w:p>
    <w:p w:rsidR="00884405" w:rsidRDefault="008B511E"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68"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proofErr w:type="spellStart"/>
      <w:r>
        <w:rPr>
          <w:b/>
        </w:rPr>
        <w:t>Umple</w:t>
      </w:r>
      <w:proofErr w:type="spellEnd"/>
      <w:r>
        <w:rPr>
          <w:b/>
        </w:rPr>
        <w:t xml:space="preserve"> </w:t>
      </w:r>
    </w:p>
    <w:p w:rsidR="00884405" w:rsidRDefault="008B511E" w:rsidP="00884405">
      <w:pPr>
        <w:pStyle w:val="NormalWeb"/>
        <w:numPr>
          <w:ilvl w:val="1"/>
          <w:numId w:val="47"/>
        </w:numPr>
      </w:pPr>
      <w:hyperlink r:id="rId69" w:tgtFrame="_blank" w:history="1">
        <w:r w:rsidR="00884405">
          <w:rPr>
            <w:rStyle w:val="l"/>
            <w:u w:val="single"/>
          </w:rPr>
          <w:t>~</w:t>
        </w:r>
        <w:r w:rsidR="00884405">
          <w:rPr>
            <w:rStyle w:val="Hyperlink"/>
          </w:rPr>
          <w:t xml:space="preserve"> https://marketplace.visualstudio.com/items?itemName=digized.umple </w:t>
        </w:r>
      </w:hyperlink>
    </w:p>
    <w:p w:rsidR="00884405" w:rsidRDefault="008B511E" w:rsidP="00884405">
      <w:pPr>
        <w:pStyle w:val="NormalWeb"/>
        <w:numPr>
          <w:ilvl w:val="1"/>
          <w:numId w:val="47"/>
        </w:numPr>
      </w:pPr>
      <w:hyperlink r:id="rId70" w:tgtFrame="_blank" w:history="1">
        <w:r w:rsidR="00884405">
          <w:rPr>
            <w:rStyle w:val="l"/>
            <w:u w:val="single"/>
          </w:rPr>
          <w:t>~</w:t>
        </w:r>
        <w:r w:rsidR="00884405">
          <w:rPr>
            <w:rStyle w:val="Hyperlink"/>
          </w:rPr>
          <w:t xml:space="preserve"> https://cruise.umple.org/umple/ </w:t>
        </w:r>
      </w:hyperlink>
    </w:p>
    <w:p w:rsidR="00884405" w:rsidRDefault="008B511E" w:rsidP="00884405">
      <w:pPr>
        <w:pStyle w:val="NormalWeb"/>
        <w:numPr>
          <w:ilvl w:val="1"/>
          <w:numId w:val="47"/>
        </w:numPr>
      </w:pPr>
      <w:hyperlink r:id="rId71" w:tgtFrame="_blank" w:history="1">
        <w:r w:rsidR="00884405">
          <w:rPr>
            <w:rStyle w:val="l"/>
            <w:u w:val="single"/>
          </w:rPr>
          <w:t>~</w:t>
        </w:r>
        <w:r w:rsidR="00884405">
          <w:rPr>
            <w:rStyle w:val="Hyperlink"/>
          </w:rPr>
          <w:t xml:space="preserve"> https://github.com/umple/Umple/wiki/examples </w:t>
        </w:r>
      </w:hyperlink>
    </w:p>
    <w:p w:rsidR="00884405" w:rsidRDefault="008B511E" w:rsidP="00884405">
      <w:pPr>
        <w:pStyle w:val="NormalWeb"/>
        <w:numPr>
          <w:ilvl w:val="1"/>
          <w:numId w:val="47"/>
        </w:numPr>
      </w:pPr>
      <w:hyperlink r:id="rId72" w:tgtFrame="_blank" w:history="1">
        <w:r w:rsidR="00884405">
          <w:rPr>
            <w:rStyle w:val="l"/>
            <w:u w:val="single"/>
          </w:rPr>
          <w:t>~</w:t>
        </w:r>
        <w:r w:rsidR="00884405">
          <w:rPr>
            <w:rStyle w:val="Hyperlink"/>
          </w:rPr>
          <w:t xml:space="preserve"> https://github.com/umple/umple/tree/master/examples </w:t>
        </w:r>
      </w:hyperlink>
    </w:p>
    <w:p w:rsidR="00884405" w:rsidRDefault="008B511E" w:rsidP="00884405">
      <w:pPr>
        <w:pStyle w:val="NormalWeb"/>
        <w:numPr>
          <w:ilvl w:val="1"/>
          <w:numId w:val="47"/>
        </w:numPr>
      </w:pPr>
      <w:hyperlink r:id="rId73" w:tgtFrame="_blank" w:history="1">
        <w:r w:rsidR="00884405">
          <w:rPr>
            <w:rStyle w:val="l"/>
            <w:u w:val="single"/>
          </w:rPr>
          <w:t>~</w:t>
        </w:r>
        <w:r w:rsidR="00884405">
          <w:rPr>
            <w:rStyle w:val="Hyperlink"/>
          </w:rPr>
          <w:t xml:space="preserve"> https://github.com/umple/umple/tree/master/externalexamples </w:t>
        </w:r>
      </w:hyperlink>
    </w:p>
    <w:p w:rsidR="00884405" w:rsidRDefault="008B511E" w:rsidP="00884405">
      <w:pPr>
        <w:pStyle w:val="NormalWeb"/>
        <w:numPr>
          <w:ilvl w:val="1"/>
          <w:numId w:val="47"/>
        </w:numPr>
      </w:pPr>
      <w:hyperlink r:id="rId74" w:tgtFrame="_blank" w:history="1">
        <w:r w:rsidR="00884405">
          <w:rPr>
            <w:rStyle w:val="l"/>
            <w:u w:val="single"/>
          </w:rPr>
          <w:t>~</w:t>
        </w:r>
        <w:r w:rsidR="00884405">
          <w:rPr>
            <w:rStyle w:val="Hyperlink"/>
          </w:rPr>
          <w:t xml:space="preserve"> https://github.com/TimLethbridge/Lloseng </w:t>
        </w:r>
      </w:hyperlink>
    </w:p>
    <w:p w:rsidR="00884405" w:rsidRPr="00B470DD" w:rsidRDefault="008B511E" w:rsidP="00884405">
      <w:pPr>
        <w:pStyle w:val="NormalWeb"/>
        <w:numPr>
          <w:ilvl w:val="1"/>
          <w:numId w:val="47"/>
        </w:numPr>
      </w:pPr>
      <w:hyperlink r:id="rId75"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 xml:space="preserve">The Practices: </w:t>
      </w:r>
      <w:proofErr w:type="spellStart"/>
      <w:r w:rsidRPr="00884405">
        <w:t>dX</w:t>
      </w:r>
      <w:proofErr w:type="spellEnd"/>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t>08_KBU_OOP_AtmCaseStudy-I.pdf</w:t>
      </w:r>
    </w:p>
    <w:p w:rsidR="00F15DF1" w:rsidRDefault="00F15DF1" w:rsidP="00F15DF1">
      <w:pPr>
        <w:rPr>
          <w:b/>
        </w:rPr>
      </w:pPr>
      <w:r>
        <w:rPr>
          <w:b/>
        </w:rPr>
        <w:lastRenderedPageBreak/>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76"/>
      <w:headerReference w:type="default" r:id="rId77"/>
      <w:footerReference w:type="even" r:id="rId78"/>
      <w:footerReference w:type="default" r:id="rId79"/>
      <w:headerReference w:type="first" r:id="rId80"/>
      <w:footerReference w:type="first" r:id="rId81"/>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11E" w:rsidRDefault="008B511E">
      <w:pPr>
        <w:spacing w:after="0"/>
      </w:pPr>
      <w:r>
        <w:separator/>
      </w:r>
    </w:p>
  </w:endnote>
  <w:endnote w:type="continuationSeparator" w:id="0">
    <w:p w:rsidR="008B511E" w:rsidRDefault="008B51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6A2076">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6A2076">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606F2D">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606F2D">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11E" w:rsidRDefault="008B511E">
      <w:pPr>
        <w:spacing w:after="0"/>
      </w:pPr>
      <w:r>
        <w:separator/>
      </w:r>
    </w:p>
  </w:footnote>
  <w:footnote w:type="continuationSeparator" w:id="0">
    <w:p w:rsidR="008B511E" w:rsidRDefault="008B51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tKwFAOpFMk4tAAAA"/>
  </w:docVars>
  <w:rsids>
    <w:rsidRoot w:val="00D479E9"/>
    <w:rsid w:val="00013AF9"/>
    <w:rsid w:val="00014AC4"/>
    <w:rsid w:val="00016EDA"/>
    <w:rsid w:val="00033EEC"/>
    <w:rsid w:val="00040FDB"/>
    <w:rsid w:val="00041E44"/>
    <w:rsid w:val="000423B9"/>
    <w:rsid w:val="00056BFC"/>
    <w:rsid w:val="00062E23"/>
    <w:rsid w:val="00087770"/>
    <w:rsid w:val="000917F8"/>
    <w:rsid w:val="000967D8"/>
    <w:rsid w:val="000B6909"/>
    <w:rsid w:val="000C7271"/>
    <w:rsid w:val="000D04C8"/>
    <w:rsid w:val="000F514F"/>
    <w:rsid w:val="00100DB5"/>
    <w:rsid w:val="0010146D"/>
    <w:rsid w:val="00101E79"/>
    <w:rsid w:val="001020F5"/>
    <w:rsid w:val="00117F53"/>
    <w:rsid w:val="00130D1C"/>
    <w:rsid w:val="00150475"/>
    <w:rsid w:val="00150ACD"/>
    <w:rsid w:val="00165F83"/>
    <w:rsid w:val="00175C5B"/>
    <w:rsid w:val="001A0E7A"/>
    <w:rsid w:val="001C27CD"/>
    <w:rsid w:val="001D2775"/>
    <w:rsid w:val="001D70F5"/>
    <w:rsid w:val="001F67C7"/>
    <w:rsid w:val="00221417"/>
    <w:rsid w:val="002216C2"/>
    <w:rsid w:val="00242621"/>
    <w:rsid w:val="00265F0C"/>
    <w:rsid w:val="002726F2"/>
    <w:rsid w:val="002814DD"/>
    <w:rsid w:val="0029762A"/>
    <w:rsid w:val="002C448B"/>
    <w:rsid w:val="002C6FA4"/>
    <w:rsid w:val="002D6CCA"/>
    <w:rsid w:val="002E2682"/>
    <w:rsid w:val="00340FB1"/>
    <w:rsid w:val="00356D61"/>
    <w:rsid w:val="0037570E"/>
    <w:rsid w:val="00383FA8"/>
    <w:rsid w:val="003955E2"/>
    <w:rsid w:val="003C4822"/>
    <w:rsid w:val="003D265B"/>
    <w:rsid w:val="003D369E"/>
    <w:rsid w:val="003D7D3C"/>
    <w:rsid w:val="00420DB6"/>
    <w:rsid w:val="00432375"/>
    <w:rsid w:val="00446EF2"/>
    <w:rsid w:val="004540B8"/>
    <w:rsid w:val="004730F6"/>
    <w:rsid w:val="00474745"/>
    <w:rsid w:val="00487300"/>
    <w:rsid w:val="004B663F"/>
    <w:rsid w:val="004C59C8"/>
    <w:rsid w:val="004E1235"/>
    <w:rsid w:val="004F0C37"/>
    <w:rsid w:val="004F21B0"/>
    <w:rsid w:val="004F66E1"/>
    <w:rsid w:val="005046CD"/>
    <w:rsid w:val="00516B00"/>
    <w:rsid w:val="00517565"/>
    <w:rsid w:val="00527DE8"/>
    <w:rsid w:val="005313F1"/>
    <w:rsid w:val="005442F4"/>
    <w:rsid w:val="00544607"/>
    <w:rsid w:val="00547F98"/>
    <w:rsid w:val="005617F8"/>
    <w:rsid w:val="00590CAD"/>
    <w:rsid w:val="00591E7E"/>
    <w:rsid w:val="00592A02"/>
    <w:rsid w:val="0059794A"/>
    <w:rsid w:val="005A67C2"/>
    <w:rsid w:val="005C5B41"/>
    <w:rsid w:val="005C7616"/>
    <w:rsid w:val="005D0EB0"/>
    <w:rsid w:val="005E363D"/>
    <w:rsid w:val="005E6943"/>
    <w:rsid w:val="006047DA"/>
    <w:rsid w:val="00605705"/>
    <w:rsid w:val="00606F2D"/>
    <w:rsid w:val="00627472"/>
    <w:rsid w:val="00633672"/>
    <w:rsid w:val="00636714"/>
    <w:rsid w:val="006442CE"/>
    <w:rsid w:val="00645F89"/>
    <w:rsid w:val="0066014D"/>
    <w:rsid w:val="00663799"/>
    <w:rsid w:val="00672675"/>
    <w:rsid w:val="00685DE1"/>
    <w:rsid w:val="00690D5E"/>
    <w:rsid w:val="0069667E"/>
    <w:rsid w:val="00697B99"/>
    <w:rsid w:val="006A2076"/>
    <w:rsid w:val="006A6B9A"/>
    <w:rsid w:val="006C3A65"/>
    <w:rsid w:val="006C4FC4"/>
    <w:rsid w:val="006E7886"/>
    <w:rsid w:val="006F40BB"/>
    <w:rsid w:val="00745269"/>
    <w:rsid w:val="007556FE"/>
    <w:rsid w:val="0075636E"/>
    <w:rsid w:val="007612B3"/>
    <w:rsid w:val="00766CEC"/>
    <w:rsid w:val="007747FD"/>
    <w:rsid w:val="00787C16"/>
    <w:rsid w:val="007C3811"/>
    <w:rsid w:val="007C75D4"/>
    <w:rsid w:val="007D5BFC"/>
    <w:rsid w:val="007E06C7"/>
    <w:rsid w:val="007F6CC7"/>
    <w:rsid w:val="008143DE"/>
    <w:rsid w:val="00827773"/>
    <w:rsid w:val="00837925"/>
    <w:rsid w:val="008526CD"/>
    <w:rsid w:val="008537A9"/>
    <w:rsid w:val="00856486"/>
    <w:rsid w:val="00856B93"/>
    <w:rsid w:val="00861E39"/>
    <w:rsid w:val="00863D44"/>
    <w:rsid w:val="0087244A"/>
    <w:rsid w:val="00873F17"/>
    <w:rsid w:val="00884405"/>
    <w:rsid w:val="008859FE"/>
    <w:rsid w:val="008A3564"/>
    <w:rsid w:val="008B3834"/>
    <w:rsid w:val="008B4E78"/>
    <w:rsid w:val="008B511E"/>
    <w:rsid w:val="008B6A44"/>
    <w:rsid w:val="008D2C3F"/>
    <w:rsid w:val="008D6BCB"/>
    <w:rsid w:val="008E7DD8"/>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3248"/>
    <w:rsid w:val="009F5E16"/>
    <w:rsid w:val="00A01A10"/>
    <w:rsid w:val="00A03D11"/>
    <w:rsid w:val="00A2293E"/>
    <w:rsid w:val="00A26F36"/>
    <w:rsid w:val="00A46CA9"/>
    <w:rsid w:val="00A53B0C"/>
    <w:rsid w:val="00A56F14"/>
    <w:rsid w:val="00A87C4D"/>
    <w:rsid w:val="00A94A0A"/>
    <w:rsid w:val="00AA42CA"/>
    <w:rsid w:val="00AB62B3"/>
    <w:rsid w:val="00AC3557"/>
    <w:rsid w:val="00AC3F57"/>
    <w:rsid w:val="00AD7121"/>
    <w:rsid w:val="00AE46DD"/>
    <w:rsid w:val="00AF49DF"/>
    <w:rsid w:val="00AF607A"/>
    <w:rsid w:val="00AF60B6"/>
    <w:rsid w:val="00B054DB"/>
    <w:rsid w:val="00B12C47"/>
    <w:rsid w:val="00B15D2B"/>
    <w:rsid w:val="00B21A1C"/>
    <w:rsid w:val="00B254C6"/>
    <w:rsid w:val="00B27FC7"/>
    <w:rsid w:val="00B308A4"/>
    <w:rsid w:val="00B30DDB"/>
    <w:rsid w:val="00B378ED"/>
    <w:rsid w:val="00B37E16"/>
    <w:rsid w:val="00B40D32"/>
    <w:rsid w:val="00B431DD"/>
    <w:rsid w:val="00B470DD"/>
    <w:rsid w:val="00B5083A"/>
    <w:rsid w:val="00B52CFF"/>
    <w:rsid w:val="00B55C0E"/>
    <w:rsid w:val="00B6157C"/>
    <w:rsid w:val="00B65CA8"/>
    <w:rsid w:val="00B76E8E"/>
    <w:rsid w:val="00B876FC"/>
    <w:rsid w:val="00BA6432"/>
    <w:rsid w:val="00BC6419"/>
    <w:rsid w:val="00BD32F0"/>
    <w:rsid w:val="00BE1C46"/>
    <w:rsid w:val="00C0352E"/>
    <w:rsid w:val="00C050E3"/>
    <w:rsid w:val="00C113D0"/>
    <w:rsid w:val="00C4682F"/>
    <w:rsid w:val="00C6352C"/>
    <w:rsid w:val="00C65D33"/>
    <w:rsid w:val="00C77933"/>
    <w:rsid w:val="00C85133"/>
    <w:rsid w:val="00C855A4"/>
    <w:rsid w:val="00C9392E"/>
    <w:rsid w:val="00C944A3"/>
    <w:rsid w:val="00C96F74"/>
    <w:rsid w:val="00C972E7"/>
    <w:rsid w:val="00CB5089"/>
    <w:rsid w:val="00CB5745"/>
    <w:rsid w:val="00CB65E4"/>
    <w:rsid w:val="00CC2050"/>
    <w:rsid w:val="00CD674F"/>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00020"/>
    <w:rsid w:val="00E21B6A"/>
    <w:rsid w:val="00E343CD"/>
    <w:rsid w:val="00E534D8"/>
    <w:rsid w:val="00E706FE"/>
    <w:rsid w:val="00E922AE"/>
    <w:rsid w:val="00E94E9E"/>
    <w:rsid w:val="00EA56DB"/>
    <w:rsid w:val="00EE2A7A"/>
    <w:rsid w:val="00F11E4B"/>
    <w:rsid w:val="00F15DF1"/>
    <w:rsid w:val="00F17AAA"/>
    <w:rsid w:val="00F25E7F"/>
    <w:rsid w:val="00F619F9"/>
    <w:rsid w:val="00F66ED9"/>
    <w:rsid w:val="00F73CF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E3986"/>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gramiz.com/java-programming/super-keyword" TargetMode="External"/><Relationship Id="rId18" Type="http://schemas.openxmlformats.org/officeDocument/2006/relationships/hyperlink" Target="https://www.programiz.com/java-programming/encapsulation" TargetMode="External"/><Relationship Id="rId26" Type="http://schemas.openxmlformats.org/officeDocument/2006/relationships/hyperlink" Target="https://www.programiz.com/java-programming/enum-string" TargetMode="External"/><Relationship Id="rId39" Type="http://schemas.openxmlformats.org/officeDocument/2006/relationships/hyperlink" Target="http://www.btechsmartclass.com/java/java-extending-an-interface.html" TargetMode="External"/><Relationship Id="rId21" Type="http://schemas.openxmlformats.org/officeDocument/2006/relationships/hyperlink" Target="https://www.programiz.com/java-programming/nested-inner-class" TargetMode="External"/><Relationship Id="rId34" Type="http://schemas.openxmlformats.org/officeDocument/2006/relationships/hyperlink" Target="http://www.btechsmartclass.com/java/java-importing-packages.html" TargetMode="External"/><Relationship Id="rId42" Type="http://schemas.openxmlformats.org/officeDocument/2006/relationships/hyperlink" Target="https://www.w3schools.com/java/java_wrapper_classes.asp" TargetMode="External"/><Relationship Id="rId47" Type="http://schemas.openxmlformats.org/officeDocument/2006/relationships/hyperlink" Target="https://www.javatpoint.com/uml-building-blocks" TargetMode="External"/><Relationship Id="rId50" Type="http://schemas.openxmlformats.org/officeDocument/2006/relationships/hyperlink" Target="https://www.javatpoint.com/uml-relationship" TargetMode="External"/><Relationship Id="rId55" Type="http://schemas.openxmlformats.org/officeDocument/2006/relationships/hyperlink" Target="https://www.javatpoint.com/uml-realization" TargetMode="External"/><Relationship Id="rId63" Type="http://schemas.openxmlformats.org/officeDocument/2006/relationships/hyperlink" Target="https://www.javatpoint.com/uml-collaboration-diagram" TargetMode="External"/><Relationship Id="rId68" Type="http://schemas.openxmlformats.org/officeDocument/2006/relationships/hyperlink" Target="https://plantuml.com/class-diagram"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github.com/umple/Umple/wiki/examples" TargetMode="External"/><Relationship Id="rId2" Type="http://schemas.openxmlformats.org/officeDocument/2006/relationships/numbering" Target="numbering.xml"/><Relationship Id="rId16" Type="http://schemas.openxmlformats.org/officeDocument/2006/relationships/hyperlink" Target="http://www.btechsmartclass.com/java/java-polymorphism.html" TargetMode="External"/><Relationship Id="rId29" Type="http://schemas.openxmlformats.org/officeDocument/2006/relationships/hyperlink" Target="http://www.btechsmartclass.com/java/java-Object-class.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enums" TargetMode="External"/><Relationship Id="rId32" Type="http://schemas.openxmlformats.org/officeDocument/2006/relationships/hyperlink" Target="http://www.btechsmartclass.com/java/java-defining-packages.html" TargetMode="External"/><Relationship Id="rId37" Type="http://schemas.openxmlformats.org/officeDocument/2006/relationships/hyperlink" Target="http://www.btechsmartclass.com/java/java-nested-interfaces.html" TargetMode="External"/><Relationship Id="rId40" Type="http://schemas.openxmlformats.org/officeDocument/2006/relationships/hyperlink" Target="https://www.programiz.com/java-programming/interfaces" TargetMode="External"/><Relationship Id="rId45" Type="http://schemas.openxmlformats.org/officeDocument/2006/relationships/hyperlink" Target="https://www.visual-paradigm.com/guide/uml-unified-modeling-language/uml-class-diagram-tutorial/" TargetMode="External"/><Relationship Id="rId53" Type="http://schemas.openxmlformats.org/officeDocument/2006/relationships/hyperlink" Target="https://www.javatpoint.com/uml-dependency" TargetMode="External"/><Relationship Id="rId58" Type="http://schemas.openxmlformats.org/officeDocument/2006/relationships/hyperlink" Target="https://www.javatpoint.com/uml-component-diagram" TargetMode="External"/><Relationship Id="rId66" Type="http://schemas.openxmlformats.org/officeDocument/2006/relationships/hyperlink" Target="https://www.javatpoint.com/uml-timing-diagram" TargetMode="External"/><Relationship Id="rId74" Type="http://schemas.openxmlformats.org/officeDocument/2006/relationships/hyperlink" Target="https://github.com/TimLethbridge/Lloseng"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javatpoint.com/uml-use-case-diagram" TargetMode="External"/><Relationship Id="rId82" Type="http://schemas.openxmlformats.org/officeDocument/2006/relationships/fontTable" Target="fontTable.xml"/><Relationship Id="rId10" Type="http://schemas.openxmlformats.org/officeDocument/2006/relationships/hyperlink" Target="https://www.webagesolutions.com/courses/WA1057-object-oriented-analysis-and-design-with-uml-and-java" TargetMode="External"/><Relationship Id="rId19" Type="http://schemas.openxmlformats.org/officeDocument/2006/relationships/hyperlink" Target="http://www.btechsmartclass.com/java/java-method-overriding.html" TargetMode="External"/><Relationship Id="rId31" Type="http://schemas.openxmlformats.org/officeDocument/2006/relationships/hyperlink" Target="http://www.btechsmartclass.com/java/java-benefits-and-costs-of-inheritance.html" TargetMode="External"/><Relationship Id="rId44" Type="http://schemas.openxmlformats.org/officeDocument/2006/relationships/hyperlink" Target="https://www.altova.com/umodel" TargetMode="External"/><Relationship Id="rId52" Type="http://schemas.openxmlformats.org/officeDocument/2006/relationships/hyperlink" Target="https://www.javatpoint.com/uml-association" TargetMode="External"/><Relationship Id="rId60" Type="http://schemas.openxmlformats.org/officeDocument/2006/relationships/hyperlink" Target="https://www.javatpoint.com/uml-interaction-diagram" TargetMode="External"/><Relationship Id="rId65" Type="http://schemas.openxmlformats.org/officeDocument/2006/relationships/hyperlink" Target="https://www.javatpoint.com/uml-activity-diagram" TargetMode="External"/><Relationship Id="rId73" Type="http://schemas.openxmlformats.org/officeDocument/2006/relationships/hyperlink" Target="https://github.com/umple/umple/tree/master/externalexamples"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yperlink" Target="http://www.btechsmartclass.com/java/java-final-keyword.html" TargetMode="External"/><Relationship Id="rId22" Type="http://schemas.openxmlformats.org/officeDocument/2006/relationships/hyperlink" Target="https://www.programiz.com/java-programming/static-class" TargetMode="External"/><Relationship Id="rId27" Type="http://schemas.openxmlformats.org/officeDocument/2006/relationships/hyperlink" Target="http://www.btechsmartclass.com/java/java-abstract-class.html" TargetMode="External"/><Relationship Id="rId30" Type="http://schemas.openxmlformats.org/officeDocument/2006/relationships/hyperlink" Target="http://www.btechsmartclass.com/java/java-forms-of-inheritance.html" TargetMode="External"/><Relationship Id="rId35" Type="http://schemas.openxmlformats.org/officeDocument/2006/relationships/hyperlink" Target="http://www.btechsmartclass.com/java/java-defining-an-interface.html" TargetMode="External"/><Relationship Id="rId43" Type="http://schemas.openxmlformats.org/officeDocument/2006/relationships/hyperlink" Target="https://www.w3schools.com/java/java_lambda.asp" TargetMode="External"/><Relationship Id="rId48" Type="http://schemas.openxmlformats.org/officeDocument/2006/relationships/hyperlink" Target="https://www.javatpoint.com/uml-architecture" TargetMode="External"/><Relationship Id="rId56" Type="http://schemas.openxmlformats.org/officeDocument/2006/relationships/hyperlink" Target="https://www.javatpoint.com/uml-class-diagram" TargetMode="External"/><Relationship Id="rId64" Type="http://schemas.openxmlformats.org/officeDocument/2006/relationships/hyperlink" Target="https://www.javatpoint.com/uml-state-machine-diagram" TargetMode="External"/><Relationship Id="rId69" Type="http://schemas.openxmlformats.org/officeDocument/2006/relationships/hyperlink" Target="https://marketplace.visualstudio.com/items?itemName=digized.umple" TargetMode="External"/><Relationship Id="rId77" Type="http://schemas.openxmlformats.org/officeDocument/2006/relationships/header" Target="header2.xml"/><Relationship Id="rId8" Type="http://schemas.openxmlformats.org/officeDocument/2006/relationships/image" Target="media/image1.jpg"/><Relationship Id="rId51" Type="http://schemas.openxmlformats.org/officeDocument/2006/relationships/hyperlink" Target="https://www.javatpoint.com/uml-association-vs-aggregation-vs-composition" TargetMode="External"/><Relationship Id="rId72" Type="http://schemas.openxmlformats.org/officeDocument/2006/relationships/hyperlink" Target="https://github.com/umple/umple/tree/master/examples"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www.btechsmartclass.com/java/java-super-keyword.html" TargetMode="External"/><Relationship Id="rId17" Type="http://schemas.openxmlformats.org/officeDocument/2006/relationships/hyperlink" Target="https://www.programiz.com/java-programming/polymorphism" TargetMode="External"/><Relationship Id="rId25" Type="http://schemas.openxmlformats.org/officeDocument/2006/relationships/hyperlink" Target="https://www.programiz.com/java-programming/enum-constructor" TargetMode="External"/><Relationship Id="rId33" Type="http://schemas.openxmlformats.org/officeDocument/2006/relationships/hyperlink" Target="http://www.btechsmartclass.com/java/java-access-protection-in-packages.html" TargetMode="External"/><Relationship Id="rId38" Type="http://schemas.openxmlformats.org/officeDocument/2006/relationships/hyperlink" Target="http://www.btechsmartclass.com/java/java-variables-in-interfaces.html" TargetMode="External"/><Relationship Id="rId46" Type="http://schemas.openxmlformats.org/officeDocument/2006/relationships/hyperlink" Target="https://www.javatpoint.com/uml" TargetMode="External"/><Relationship Id="rId59" Type="http://schemas.openxmlformats.org/officeDocument/2006/relationships/hyperlink" Target="https://www.javatpoint.com/uml-deployment-diagram" TargetMode="External"/><Relationship Id="rId67" Type="http://schemas.openxmlformats.org/officeDocument/2006/relationships/hyperlink" Target="https://www.javatpoint.com/uml-tools" TargetMode="External"/><Relationship Id="rId20" Type="http://schemas.openxmlformats.org/officeDocument/2006/relationships/hyperlink" Target="https://www.programiz.com/java-programming/method-overriding" TargetMode="External"/><Relationship Id="rId41" Type="http://schemas.openxmlformats.org/officeDocument/2006/relationships/hyperlink" Target="https://www.programiz.com/java-programming/reflection" TargetMode="External"/><Relationship Id="rId54" Type="http://schemas.openxmlformats.org/officeDocument/2006/relationships/hyperlink" Target="https://www.javatpoint.com/uml-generalization" TargetMode="External"/><Relationship Id="rId62" Type="http://schemas.openxmlformats.org/officeDocument/2006/relationships/hyperlink" Target="https://www.javatpoint.com/uml-sequence-diagram" TargetMode="External"/><Relationship Id="rId70" Type="http://schemas.openxmlformats.org/officeDocument/2006/relationships/hyperlink" Target="https://cruise.umple.org/umple/" TargetMode="External"/><Relationship Id="rId75" Type="http://schemas.openxmlformats.org/officeDocument/2006/relationships/hyperlink" Target="https://cruise.umple.org/umpleonline/download_umple.shtml"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rogramiz.com/java-programming/final-keyword" TargetMode="External"/><Relationship Id="rId23" Type="http://schemas.openxmlformats.org/officeDocument/2006/relationships/hyperlink" Target="https://www.programiz.com/java-programming/anonymous-class" TargetMode="External"/><Relationship Id="rId28" Type="http://schemas.openxmlformats.org/officeDocument/2006/relationships/hyperlink" Target="https://www.programiz.com/java-programming/abstract-classes-methods" TargetMode="External"/><Relationship Id="rId36" Type="http://schemas.openxmlformats.org/officeDocument/2006/relationships/hyperlink" Target="http://www.btechsmartclass.com/java/java-implementing-an-interface.html" TargetMode="External"/><Relationship Id="rId49" Type="http://schemas.openxmlformats.org/officeDocument/2006/relationships/hyperlink" Target="https://www.javatpoint.com/uml-diagrams" TargetMode="External"/><Relationship Id="rId57" Type="http://schemas.openxmlformats.org/officeDocument/2006/relationships/hyperlink" Target="https://www.javatpoint.com/uml-object-diagr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521</TotalTime>
  <Pages>10</Pages>
  <Words>3438</Words>
  <Characters>1959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79</cp:revision>
  <cp:lastPrinted>2022-02-25T12:59:00Z</cp:lastPrinted>
  <dcterms:created xsi:type="dcterms:W3CDTF">2020-09-28T12:40:00Z</dcterms:created>
  <dcterms:modified xsi:type="dcterms:W3CDTF">2022-02-27T17:25:00Z</dcterms:modified>
</cp:coreProperties>
</file>